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5A8E4E26" w:rsidR="000A3C2F" w:rsidRDefault="00DC488B" w:rsidP="003E65BA">
      <w:pPr>
        <w:pStyle w:val="Heading1"/>
      </w:pPr>
      <w:r>
        <w:t>Technology Appraisal Committee B</w:t>
      </w:r>
      <w:r w:rsidR="000A3C2F">
        <w:t xml:space="preserve"> meeting minutes</w:t>
      </w:r>
    </w:p>
    <w:p w14:paraId="1ACC8956" w14:textId="77777777" w:rsidR="008044B2" w:rsidRPr="008044B2" w:rsidRDefault="008044B2" w:rsidP="008044B2"/>
    <w:p w14:paraId="1B1C52DF" w14:textId="54DBEB85" w:rsidR="00BA4EAD" w:rsidRDefault="00BA4EAD" w:rsidP="00C7373D">
      <w:pPr>
        <w:pStyle w:val="Paragraphnonumbers"/>
      </w:pPr>
      <w:r w:rsidRPr="00BA4EAD">
        <w:rPr>
          <w:b/>
        </w:rPr>
        <w:t>Minutes:</w:t>
      </w:r>
      <w:r>
        <w:rPr>
          <w:b/>
        </w:rPr>
        <w:tab/>
      </w:r>
      <w:r w:rsidR="00682F9B">
        <w:rPr>
          <w:b/>
        </w:rPr>
        <w:tab/>
      </w:r>
      <w:r w:rsidR="002A3DD1">
        <w:t>Confirmed</w:t>
      </w:r>
    </w:p>
    <w:p w14:paraId="28A3F06E" w14:textId="1A0C376B" w:rsidR="00BA4EAD" w:rsidRPr="00205638" w:rsidRDefault="00BA4EAD" w:rsidP="00C7373D">
      <w:pPr>
        <w:pStyle w:val="Paragraphnonumbers"/>
      </w:pPr>
      <w:r w:rsidRPr="006231D3">
        <w:rPr>
          <w:b/>
        </w:rPr>
        <w:t>Date and time:</w:t>
      </w:r>
      <w:r w:rsidRPr="006231D3">
        <w:rPr>
          <w:b/>
        </w:rPr>
        <w:tab/>
      </w:r>
      <w:r w:rsidR="00682F9B">
        <w:rPr>
          <w:b/>
        </w:rPr>
        <w:tab/>
      </w:r>
      <w:r w:rsidR="00706605">
        <w:t>Wednesday 13 July 2022, 09:30am for 10am</w:t>
      </w:r>
    </w:p>
    <w:p w14:paraId="344B8760" w14:textId="4D1EC37D" w:rsidR="00BA4EAD" w:rsidRDefault="00BA4EAD" w:rsidP="00C7373D">
      <w:pPr>
        <w:pStyle w:val="Paragraphnonumbers"/>
      </w:pPr>
      <w:r w:rsidRPr="006231D3">
        <w:rPr>
          <w:b/>
        </w:rPr>
        <w:t>Location:</w:t>
      </w:r>
      <w:r w:rsidRPr="006231D3">
        <w:rPr>
          <w:b/>
        </w:rPr>
        <w:tab/>
      </w:r>
      <w:r w:rsidR="00682F9B">
        <w:rPr>
          <w:b/>
        </w:rPr>
        <w:tab/>
      </w:r>
      <w:r w:rsidR="00706605">
        <w:t>Hybrid Meeting -</w:t>
      </w:r>
      <w:r w:rsidR="00706605" w:rsidRPr="00706605">
        <w:t xml:space="preserve"> 2 Redman Place, London, </w:t>
      </w:r>
      <w:r w:rsidR="00706605">
        <w:tab/>
      </w:r>
      <w:r w:rsidR="00706605">
        <w:tab/>
        <w:t xml:space="preserve">   </w:t>
      </w:r>
      <w:r w:rsidR="00706605" w:rsidRPr="00706605">
        <w:t>E20 1JQ</w:t>
      </w:r>
      <w:r w:rsidR="00706605">
        <w:tab/>
      </w:r>
      <w:r w:rsidR="00706605">
        <w:tab/>
      </w:r>
      <w:r w:rsidR="00706605">
        <w:tab/>
      </w:r>
      <w:r w:rsidR="00706605">
        <w:tab/>
      </w:r>
      <w:r w:rsidR="00706605">
        <w:tab/>
      </w:r>
      <w:r w:rsidR="00706605">
        <w:tab/>
      </w:r>
      <w:r w:rsidR="00706605">
        <w:tab/>
        <w:t xml:space="preserve">   </w:t>
      </w:r>
      <w:r w:rsidR="00706605" w:rsidRPr="00706605">
        <w:t>Via Zoom</w:t>
      </w:r>
      <w:r w:rsidR="00706605">
        <w:t xml:space="preserve"> </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5A16CA9" w14:textId="3A2E1F6B" w:rsidR="000D5F50" w:rsidRDefault="000D5F50" w:rsidP="000D5F50">
      <w:pPr>
        <w:pStyle w:val="Paragraph"/>
      </w:pPr>
      <w:r>
        <w:t xml:space="preserve">Dr </w:t>
      </w:r>
      <w:r w:rsidR="00257398">
        <w:t xml:space="preserve">Charles Crawley </w:t>
      </w:r>
      <w:r>
        <w:t>(Chair)</w:t>
      </w:r>
      <w:r>
        <w:tab/>
      </w:r>
      <w:r>
        <w:tab/>
      </w:r>
      <w:r>
        <w:tab/>
      </w:r>
      <w:r>
        <w:tab/>
      </w:r>
      <w:r>
        <w:tab/>
        <w:t>Present for all items</w:t>
      </w:r>
    </w:p>
    <w:p w14:paraId="7CD28661" w14:textId="6D0C5BEB" w:rsidR="000D5F50" w:rsidRDefault="00257398" w:rsidP="000D5F50">
      <w:pPr>
        <w:pStyle w:val="Paragraph"/>
      </w:pPr>
      <w:r>
        <w:t xml:space="preserve">Baljit Singh </w:t>
      </w:r>
      <w:r w:rsidR="000D5F50">
        <w:t>(Vice-chair</w:t>
      </w:r>
      <w:r w:rsidR="00F0198B">
        <w:t>/Chair Topic 1</w:t>
      </w:r>
      <w:r w:rsidR="000D5F50">
        <w:t>)</w:t>
      </w:r>
      <w:r w:rsidR="000D5F50">
        <w:tab/>
      </w:r>
      <w:r w:rsidR="000D5F50">
        <w:tab/>
      </w:r>
      <w:r w:rsidR="000D5F50">
        <w:tab/>
        <w:t>Present for all items</w:t>
      </w:r>
    </w:p>
    <w:p w14:paraId="337A2229" w14:textId="188CF736" w:rsidR="000D5F50" w:rsidRDefault="00257398" w:rsidP="000D5F50">
      <w:pPr>
        <w:pStyle w:val="Paragraph"/>
      </w:pPr>
      <w:r>
        <w:t>Laura Bojke</w:t>
      </w:r>
      <w:r w:rsidR="000D5F50">
        <w:tab/>
      </w:r>
      <w:r w:rsidR="000D5F50">
        <w:tab/>
      </w:r>
      <w:r w:rsidR="000D5F50">
        <w:tab/>
      </w:r>
      <w:r w:rsidR="000D5F50">
        <w:tab/>
      </w:r>
      <w:r w:rsidR="000D5F50">
        <w:tab/>
        <w:t>Present for all items</w:t>
      </w:r>
    </w:p>
    <w:p w14:paraId="08C85042" w14:textId="1FDE8CC1" w:rsidR="000D5F50" w:rsidRDefault="00257398" w:rsidP="000D5F50">
      <w:pPr>
        <w:pStyle w:val="Paragraph"/>
      </w:pPr>
      <w:r>
        <w:t>Denise Bryceland</w:t>
      </w:r>
      <w:r w:rsidR="000D5F50">
        <w:tab/>
      </w:r>
      <w:r w:rsidR="000D5F50">
        <w:tab/>
      </w:r>
      <w:r w:rsidR="000D5F50">
        <w:tab/>
      </w:r>
      <w:r w:rsidR="000D5F50">
        <w:tab/>
      </w:r>
      <w:r w:rsidR="000D5F50">
        <w:tab/>
        <w:t>Present for items</w:t>
      </w:r>
      <w:r w:rsidR="00F0198B">
        <w:t xml:space="preserve"> 1 </w:t>
      </w:r>
      <w:r w:rsidR="007536E5">
        <w:t>– 4.3.2</w:t>
      </w:r>
    </w:p>
    <w:p w14:paraId="37ECE885" w14:textId="16EB256B" w:rsidR="000D5F50" w:rsidRDefault="00257398" w:rsidP="000D5F50">
      <w:pPr>
        <w:pStyle w:val="Paragraph"/>
      </w:pPr>
      <w:r>
        <w:t>Professor Iolo Doull</w:t>
      </w:r>
      <w:r w:rsidR="000D5F50">
        <w:tab/>
      </w:r>
      <w:r w:rsidR="000D5F50">
        <w:tab/>
      </w:r>
      <w:r w:rsidR="000D5F50">
        <w:tab/>
      </w:r>
      <w:r w:rsidR="000D5F50">
        <w:tab/>
      </w:r>
      <w:r w:rsidR="000D5F50">
        <w:tab/>
        <w:t>Present for all items</w:t>
      </w:r>
    </w:p>
    <w:p w14:paraId="16A10944" w14:textId="31D31A20" w:rsidR="000D5F50" w:rsidRDefault="000D5F50" w:rsidP="000D5F50">
      <w:pPr>
        <w:pStyle w:val="Paragraph"/>
      </w:pPr>
      <w:r>
        <w:t>Dr J</w:t>
      </w:r>
      <w:r w:rsidR="00257398">
        <w:t>ames Fotheringham</w:t>
      </w:r>
      <w:r>
        <w:tab/>
      </w:r>
      <w:r>
        <w:tab/>
      </w:r>
      <w:r>
        <w:tab/>
      </w:r>
      <w:r>
        <w:tab/>
      </w:r>
      <w:r>
        <w:tab/>
        <w:t>Present for all items</w:t>
      </w:r>
    </w:p>
    <w:p w14:paraId="37C1B657" w14:textId="1DF9337A" w:rsidR="000D5F50" w:rsidRDefault="00644B24" w:rsidP="000D5F50">
      <w:pPr>
        <w:pStyle w:val="Paragraph"/>
      </w:pPr>
      <w:r>
        <w:t>Professor</w:t>
      </w:r>
      <w:r w:rsidR="008A7F9E">
        <w:t xml:space="preserve"> Nicholas Latimer</w:t>
      </w:r>
      <w:r w:rsidR="000D5F50">
        <w:tab/>
      </w:r>
      <w:r w:rsidR="000D5F50">
        <w:tab/>
      </w:r>
      <w:r w:rsidR="000D5F50">
        <w:tab/>
      </w:r>
      <w:r w:rsidR="000D5F50">
        <w:tab/>
      </w:r>
      <w:r w:rsidR="000D5F50">
        <w:tab/>
        <w:t>Present for all items</w:t>
      </w:r>
    </w:p>
    <w:p w14:paraId="1D7CF9BB" w14:textId="543996DF" w:rsidR="000D5F50" w:rsidRDefault="000D5F50" w:rsidP="000D5F50">
      <w:pPr>
        <w:pStyle w:val="Paragraph"/>
      </w:pPr>
      <w:r>
        <w:t xml:space="preserve">Dr </w:t>
      </w:r>
      <w:r w:rsidR="008A7F9E">
        <w:t>Rhiannon Owen</w:t>
      </w:r>
      <w:r>
        <w:tab/>
      </w:r>
      <w:r>
        <w:tab/>
      </w:r>
      <w:r>
        <w:tab/>
      </w:r>
      <w:r>
        <w:tab/>
      </w:r>
      <w:r>
        <w:tab/>
        <w:t>Present for all items</w:t>
      </w:r>
    </w:p>
    <w:p w14:paraId="5E853168" w14:textId="3A802883" w:rsidR="000D5F50" w:rsidRDefault="008A7F9E" w:rsidP="000D5F50">
      <w:pPr>
        <w:pStyle w:val="Paragraph"/>
      </w:pPr>
      <w:r>
        <w:t xml:space="preserve">Anna </w:t>
      </w:r>
      <w:proofErr w:type="spellStart"/>
      <w:r>
        <w:t>Pracz</w:t>
      </w:r>
      <w:proofErr w:type="spellEnd"/>
      <w:r w:rsidR="000D5F50">
        <w:tab/>
      </w:r>
      <w:r w:rsidR="000D5F50">
        <w:tab/>
      </w:r>
      <w:r w:rsidR="000D5F50">
        <w:tab/>
      </w:r>
      <w:r w:rsidR="000D5F50">
        <w:tab/>
      </w:r>
      <w:r w:rsidR="000D5F50">
        <w:tab/>
        <w:t>Present for all items</w:t>
      </w:r>
    </w:p>
    <w:p w14:paraId="36C53EA5" w14:textId="07056259" w:rsidR="000D5F50" w:rsidRDefault="008A7F9E" w:rsidP="000D5F50">
      <w:pPr>
        <w:pStyle w:val="Paragraph"/>
      </w:pPr>
      <w:r>
        <w:t>Gabriel Rogers</w:t>
      </w:r>
      <w:r w:rsidR="000D5F50">
        <w:tab/>
      </w:r>
      <w:r w:rsidR="000D5F50">
        <w:tab/>
      </w:r>
      <w:r w:rsidR="000D5F50">
        <w:tab/>
      </w:r>
      <w:r w:rsidR="000D5F50">
        <w:tab/>
      </w:r>
      <w:bookmarkStart w:id="0" w:name="_Hlk95997290"/>
      <w:r>
        <w:tab/>
      </w:r>
      <w:r w:rsidR="000D5F50">
        <w:t>Present for all items</w:t>
      </w:r>
      <w:bookmarkEnd w:id="0"/>
    </w:p>
    <w:p w14:paraId="6DC803E8" w14:textId="242D6D43" w:rsidR="00B46E0C" w:rsidRDefault="008A7F9E" w:rsidP="000D5F50">
      <w:pPr>
        <w:pStyle w:val="Paragraph"/>
      </w:pPr>
      <w:r>
        <w:t>Dr Stephen Smith</w:t>
      </w:r>
      <w:r w:rsidR="00B46E0C">
        <w:tab/>
      </w:r>
      <w:r w:rsidR="00B46E0C">
        <w:tab/>
      </w:r>
      <w:r w:rsidR="00B46E0C">
        <w:tab/>
      </w:r>
      <w:r w:rsidR="00B46E0C">
        <w:tab/>
      </w:r>
      <w:r w:rsidR="00B46E0C">
        <w:tab/>
        <w:t>Present for all items</w:t>
      </w:r>
    </w:p>
    <w:p w14:paraId="14E875A6" w14:textId="592CB21D" w:rsidR="00B46E0C" w:rsidRDefault="00B46E0C" w:rsidP="000D5F50">
      <w:pPr>
        <w:pStyle w:val="Paragraph"/>
      </w:pPr>
      <w:r>
        <w:t xml:space="preserve">Dr </w:t>
      </w:r>
      <w:r w:rsidR="008A7F9E">
        <w:t>Toby Smith</w:t>
      </w:r>
      <w:r>
        <w:tab/>
      </w:r>
      <w:r>
        <w:tab/>
      </w:r>
      <w:r>
        <w:tab/>
      </w:r>
      <w:r>
        <w:tab/>
      </w:r>
      <w:r>
        <w:tab/>
        <w:t>Present for items</w:t>
      </w:r>
      <w:r w:rsidR="00F0198B">
        <w:t xml:space="preserve"> 1 </w:t>
      </w:r>
      <w:r w:rsidR="00106931">
        <w:t>– 6.1.3</w:t>
      </w:r>
    </w:p>
    <w:p w14:paraId="610FDEFC" w14:textId="7832293A" w:rsidR="00B46E0C" w:rsidRDefault="008A7F9E" w:rsidP="000D5F50">
      <w:pPr>
        <w:pStyle w:val="Paragraph"/>
      </w:pPr>
      <w:r>
        <w:t>Professor Nicky Welton</w:t>
      </w:r>
      <w:r w:rsidR="00B46E0C">
        <w:tab/>
      </w:r>
      <w:r w:rsidR="00B46E0C">
        <w:tab/>
      </w:r>
      <w:r w:rsidR="00B46E0C">
        <w:tab/>
      </w:r>
      <w:r w:rsidR="00B46E0C">
        <w:tab/>
      </w:r>
      <w:r w:rsidR="00B46E0C">
        <w:tab/>
      </w:r>
      <w:r w:rsidR="00B46E0C" w:rsidRPr="00B46E0C">
        <w:t>Present for all items</w:t>
      </w:r>
    </w:p>
    <w:p w14:paraId="280412C8" w14:textId="44AFC91C" w:rsidR="00B46E0C" w:rsidRDefault="008A7F9E" w:rsidP="000D5F50">
      <w:pPr>
        <w:pStyle w:val="Paragraph"/>
      </w:pPr>
      <w:r>
        <w:t>Nigel Westwood</w:t>
      </w:r>
      <w:r w:rsidR="00B46E0C">
        <w:tab/>
      </w:r>
      <w:r w:rsidR="00B46E0C">
        <w:tab/>
      </w:r>
      <w:r w:rsidR="00B46E0C">
        <w:tab/>
      </w:r>
      <w:r w:rsidR="00B46E0C">
        <w:tab/>
      </w:r>
      <w:r w:rsidR="00B46E0C">
        <w:tab/>
      </w:r>
      <w:r w:rsidR="00B46E0C" w:rsidRPr="00B46E0C">
        <w:t>Present for all items</w:t>
      </w:r>
    </w:p>
    <w:p w14:paraId="6B80B3C2" w14:textId="2BF8371F" w:rsidR="000D5F50" w:rsidRDefault="008A7F9E" w:rsidP="000D5F50">
      <w:pPr>
        <w:pStyle w:val="Paragraph"/>
      </w:pPr>
      <w:r>
        <w:t>Peter Wheatley-Price</w:t>
      </w:r>
      <w:r w:rsidR="000D5F50">
        <w:tab/>
      </w:r>
      <w:r w:rsidR="000D5F50">
        <w:tab/>
      </w:r>
      <w:r w:rsidR="000D5F50">
        <w:tab/>
      </w:r>
      <w:r w:rsidR="000D5F50">
        <w:tab/>
      </w:r>
      <w:r w:rsidR="000D5F50">
        <w:tab/>
        <w:t>Present for all items</w:t>
      </w:r>
    </w:p>
    <w:p w14:paraId="437D182E" w14:textId="75E338AF" w:rsidR="000D5F50" w:rsidRDefault="00297D4B" w:rsidP="000D5F50">
      <w:pPr>
        <w:pStyle w:val="Paragraph"/>
      </w:pPr>
      <w:r>
        <w:t>Dr Stuart Williams</w:t>
      </w:r>
      <w:r w:rsidR="000D5F50">
        <w:tab/>
      </w:r>
      <w:r w:rsidR="000D5F50">
        <w:tab/>
      </w:r>
      <w:r w:rsidR="000D5F50">
        <w:tab/>
      </w:r>
      <w:r w:rsidR="000D5F50">
        <w:tab/>
      </w:r>
      <w:r w:rsidR="000D5F50">
        <w:tab/>
        <w:t>Present for all items</w:t>
      </w:r>
    </w:p>
    <w:p w14:paraId="31157C8C" w14:textId="178BFEA5" w:rsidR="000D5F50" w:rsidRDefault="00297D4B" w:rsidP="000D5F50">
      <w:pPr>
        <w:pStyle w:val="Paragraph"/>
      </w:pPr>
      <w:r>
        <w:t>Tony Wootton</w:t>
      </w:r>
      <w:r w:rsidR="000D5F50">
        <w:tab/>
      </w:r>
      <w:r w:rsidR="000D5F50">
        <w:tab/>
      </w:r>
      <w:r w:rsidR="000D5F50">
        <w:tab/>
      </w:r>
      <w:r w:rsidR="000D5F50">
        <w:tab/>
      </w:r>
      <w:r w:rsidR="000D5F50">
        <w:tab/>
        <w:t>Present for items</w:t>
      </w:r>
      <w:r w:rsidR="00F0198B">
        <w:t xml:space="preserve"> 1 </w:t>
      </w:r>
      <w:r w:rsidR="007536E5">
        <w:t>– 5.1.3</w:t>
      </w:r>
    </w:p>
    <w:p w14:paraId="5736222A" w14:textId="77777777" w:rsidR="008044B2" w:rsidRDefault="008044B2" w:rsidP="008044B2">
      <w:pPr>
        <w:pStyle w:val="Paragraph"/>
        <w:numPr>
          <w:ilvl w:val="0"/>
          <w:numId w:val="0"/>
        </w:numPr>
        <w:ind w:left="567"/>
      </w:pPr>
    </w:p>
    <w:p w14:paraId="2B1F55A5" w14:textId="669EA7C2" w:rsidR="002B5720" w:rsidRDefault="00BA4EAD" w:rsidP="003E65BA">
      <w:pPr>
        <w:pStyle w:val="Heading3unnumbered"/>
      </w:pPr>
      <w:r w:rsidRPr="006231D3">
        <w:lastRenderedPageBreak/>
        <w:t xml:space="preserve">NICE staff </w:t>
      </w:r>
      <w:r w:rsidRPr="00FD0266">
        <w:t>present</w:t>
      </w:r>
    </w:p>
    <w:p w14:paraId="6F96AF11" w14:textId="00E0B67F" w:rsidR="00CF61A3" w:rsidRPr="00CF61A3" w:rsidRDefault="00CF61A3" w:rsidP="00CF61A3">
      <w:pPr>
        <w:pStyle w:val="Paragraphnonumbers"/>
        <w:rPr>
          <w:lang w:eastAsia="en-US"/>
        </w:rPr>
      </w:pPr>
      <w:r>
        <w:rPr>
          <w:lang w:eastAsia="en-US"/>
        </w:rPr>
        <w:t>Meindert Boyson, Deputy Chief Executive</w:t>
      </w:r>
      <w:r>
        <w:rPr>
          <w:lang w:eastAsia="en-US"/>
        </w:rPr>
        <w:tab/>
      </w:r>
      <w:r>
        <w:rPr>
          <w:lang w:eastAsia="en-US"/>
        </w:rPr>
        <w:tab/>
      </w:r>
      <w:r>
        <w:rPr>
          <w:lang w:eastAsia="en-US"/>
        </w:rPr>
        <w:tab/>
      </w:r>
      <w:r>
        <w:rPr>
          <w:lang w:eastAsia="en-US"/>
        </w:rPr>
        <w:tab/>
      </w:r>
      <w:r>
        <w:rPr>
          <w:lang w:eastAsia="en-US"/>
        </w:rPr>
        <w:tab/>
      </w:r>
      <w:r>
        <w:rPr>
          <w:lang w:eastAsia="en-US"/>
        </w:rPr>
        <w:tab/>
        <w:t xml:space="preserve">                 &amp; Director of CHTE</w:t>
      </w:r>
      <w:r>
        <w:rPr>
          <w:lang w:eastAsia="en-US"/>
        </w:rPr>
        <w:tab/>
      </w:r>
      <w:r>
        <w:rPr>
          <w:lang w:eastAsia="en-US"/>
        </w:rPr>
        <w:tab/>
      </w:r>
      <w:r>
        <w:rPr>
          <w:lang w:eastAsia="en-US"/>
        </w:rPr>
        <w:tab/>
      </w:r>
      <w:r>
        <w:rPr>
          <w:lang w:eastAsia="en-US"/>
        </w:rPr>
        <w:tab/>
      </w:r>
      <w:r>
        <w:rPr>
          <w:lang w:eastAsia="en-US"/>
        </w:rPr>
        <w:tab/>
        <w:t>Present for items 5.1.3 – 6.3.2</w:t>
      </w:r>
    </w:p>
    <w:p w14:paraId="6C25627F" w14:textId="0282A552" w:rsidR="00BA4EAD" w:rsidRDefault="00F44460" w:rsidP="00C7373D">
      <w:pPr>
        <w:pStyle w:val="Paragraphnonumbers"/>
      </w:pPr>
      <w:r>
        <w:t>Henry Edwards</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BA4EAD" w:rsidRPr="00205638">
        <w:t xml:space="preserve">Present for all </w:t>
      </w:r>
      <w:r w:rsidR="00BA4EAD" w:rsidRPr="00C7373D">
        <w:t>items</w:t>
      </w:r>
    </w:p>
    <w:p w14:paraId="4B92CA8D" w14:textId="739B8A54" w:rsidR="00706605" w:rsidRDefault="00706605" w:rsidP="00C7373D">
      <w:pPr>
        <w:pStyle w:val="Paragraphnonumbers"/>
      </w:pPr>
      <w:r>
        <w:t xml:space="preserve">Natalie Spray, Programme Director, </w:t>
      </w:r>
      <w:r w:rsidR="00CE43D1">
        <w:tab/>
      </w:r>
      <w:r w:rsidR="00CE43D1">
        <w:tab/>
      </w:r>
      <w:r w:rsidR="00CE43D1">
        <w:tab/>
      </w:r>
      <w:r w:rsidR="00CE43D1">
        <w:tab/>
      </w:r>
      <w:r w:rsidR="00CE43D1">
        <w:tab/>
      </w:r>
      <w:r w:rsidR="00CE43D1">
        <w:tab/>
      </w:r>
      <w:r w:rsidR="00CE43D1">
        <w:tab/>
      </w:r>
      <w:r w:rsidR="00CE43D1">
        <w:tab/>
        <w:t xml:space="preserve">   Planning &amp; Ops, TA &amp; CCT</w:t>
      </w:r>
      <w:r w:rsidR="00CE43D1">
        <w:tab/>
      </w:r>
      <w:r w:rsidR="00CE43D1">
        <w:tab/>
      </w:r>
      <w:r w:rsidR="00CE43D1">
        <w:tab/>
      </w:r>
      <w:r w:rsidR="00CE43D1">
        <w:tab/>
      </w:r>
      <w:r w:rsidR="00CE43D1">
        <w:tab/>
        <w:t>Present for all items</w:t>
      </w:r>
    </w:p>
    <w:p w14:paraId="3116A217" w14:textId="4AE689FF" w:rsidR="00095113" w:rsidRDefault="00095113" w:rsidP="00C7373D">
      <w:pPr>
        <w:pStyle w:val="Paragraphnonumbers"/>
      </w:pPr>
      <w:r w:rsidRPr="005229F6">
        <w:t>Nick Lowe,</w:t>
      </w:r>
      <w:r>
        <w:t xml:space="preserve"> </w:t>
      </w:r>
      <w:r w:rsidR="005229F6">
        <w:t>Project Manager, DIT</w:t>
      </w:r>
      <w:r w:rsidR="005229F6">
        <w:tab/>
      </w:r>
      <w:r w:rsidR="005229F6">
        <w:tab/>
      </w:r>
      <w:r w:rsidR="005229F6">
        <w:tab/>
      </w:r>
      <w:r w:rsidR="005229F6">
        <w:tab/>
      </w:r>
      <w:r w:rsidR="005229F6">
        <w:tab/>
        <w:t>Present for all items</w:t>
      </w:r>
    </w:p>
    <w:p w14:paraId="6505AA26" w14:textId="40696CE3" w:rsidR="00095113" w:rsidRDefault="00CE43D1" w:rsidP="00C7373D">
      <w:pPr>
        <w:pStyle w:val="Paragraphnonumbers"/>
      </w:pPr>
      <w:r>
        <w:t>Harriet Wilson, Project Manager (Observing)</w:t>
      </w:r>
      <w:r>
        <w:tab/>
      </w:r>
      <w:r>
        <w:tab/>
      </w:r>
      <w:r>
        <w:tab/>
        <w:t>Present for</w:t>
      </w:r>
      <w:r w:rsidR="006A134F">
        <w:t xml:space="preserve"> items 1 – 4.1.3</w:t>
      </w:r>
    </w:p>
    <w:p w14:paraId="548FF8BB" w14:textId="24B20BAC" w:rsidR="002B5720" w:rsidRDefault="00CE43D1" w:rsidP="00C7373D">
      <w:pPr>
        <w:pStyle w:val="Paragraphnonumbers"/>
      </w:pPr>
      <w:r>
        <w:t>Caron Jones</w:t>
      </w:r>
      <w:r w:rsidR="002B5720" w:rsidRPr="002B5720">
        <w:t xml:space="preserve">, </w:t>
      </w:r>
      <w:r w:rsidR="001501C0" w:rsidRPr="001501C0">
        <w:t>Techn</w:t>
      </w:r>
      <w:r>
        <w:t>ical</w:t>
      </w:r>
      <w:r w:rsidR="001501C0" w:rsidRPr="001501C0">
        <w:t xml:space="preserve"> Adviser</w:t>
      </w:r>
      <w:r>
        <w:t xml:space="preserve"> (Observing)</w:t>
      </w:r>
      <w:r w:rsidR="001501C0">
        <w:tab/>
      </w:r>
      <w:r>
        <w:tab/>
      </w:r>
      <w:r>
        <w:tab/>
      </w:r>
      <w:r w:rsidR="002B5720" w:rsidRPr="002B5720">
        <w:t>Present for items</w:t>
      </w:r>
      <w:r>
        <w:t xml:space="preserve"> </w:t>
      </w:r>
      <w:r w:rsidR="00D103FF">
        <w:t>1 – 4.3.2</w:t>
      </w:r>
    </w:p>
    <w:p w14:paraId="4D115B38" w14:textId="0B06D8CE" w:rsidR="00CE43D1" w:rsidRDefault="00CE43D1" w:rsidP="00CE43D1">
      <w:pPr>
        <w:pStyle w:val="Paragraphnonumbers"/>
      </w:pPr>
      <w:r>
        <w:t>Rufaro Kausi, Technical Adviser</w:t>
      </w:r>
      <w:r>
        <w:tab/>
      </w:r>
      <w:r>
        <w:tab/>
      </w:r>
      <w:r>
        <w:tab/>
      </w:r>
      <w:r>
        <w:tab/>
      </w:r>
      <w:r>
        <w:tab/>
      </w:r>
      <w:r w:rsidRPr="002B5720">
        <w:t>Present for items</w:t>
      </w:r>
      <w:r>
        <w:t xml:space="preserve"> </w:t>
      </w:r>
      <w:r w:rsidR="00D103FF">
        <w:t>6 – 6.3.2</w:t>
      </w:r>
    </w:p>
    <w:p w14:paraId="580A03C4" w14:textId="5AB27940" w:rsidR="00CE43D1" w:rsidRDefault="00CE43D1" w:rsidP="00C7373D">
      <w:pPr>
        <w:pStyle w:val="Paragraphnonumbers"/>
      </w:pPr>
      <w:r>
        <w:t>Carl Prescott, Technical Adviser</w:t>
      </w:r>
      <w:r>
        <w:tab/>
      </w:r>
      <w:r>
        <w:tab/>
      </w:r>
      <w:r>
        <w:tab/>
      </w:r>
      <w:r>
        <w:tab/>
      </w:r>
      <w:r>
        <w:tab/>
      </w:r>
      <w:r w:rsidRPr="002B5720">
        <w:t>Present for items</w:t>
      </w:r>
      <w:r>
        <w:t xml:space="preserve"> </w:t>
      </w:r>
      <w:r w:rsidR="00D103FF">
        <w:t>6 – 6.3.2</w:t>
      </w:r>
    </w:p>
    <w:p w14:paraId="275CB5A6" w14:textId="4F221F76" w:rsidR="00AF23C6" w:rsidRDefault="00AF23C6" w:rsidP="00C7373D">
      <w:pPr>
        <w:pStyle w:val="Paragraphnonumbers"/>
      </w:pPr>
      <w:r>
        <w:t>Luke Cowie, Technical Adviser</w:t>
      </w:r>
      <w:r w:rsidR="00D103FF">
        <w:tab/>
      </w:r>
      <w:r w:rsidR="00D103FF">
        <w:tab/>
      </w:r>
      <w:r w:rsidR="00D103FF">
        <w:tab/>
      </w:r>
      <w:r w:rsidR="00D103FF">
        <w:tab/>
      </w:r>
      <w:r w:rsidR="00D103FF">
        <w:tab/>
      </w:r>
      <w:r w:rsidR="00D103FF" w:rsidRPr="002B5720">
        <w:t>Present for items</w:t>
      </w:r>
      <w:r w:rsidR="00D103FF">
        <w:t xml:space="preserve"> 1 – 4.3.2</w:t>
      </w:r>
    </w:p>
    <w:p w14:paraId="6B1DE495" w14:textId="7B1352C6" w:rsidR="006A0674" w:rsidRDefault="006A0674" w:rsidP="00C7373D">
      <w:pPr>
        <w:pStyle w:val="Paragraphnonumbers"/>
      </w:pPr>
      <w:r>
        <w:t>Neha Jiandani, Technical Adviser</w:t>
      </w:r>
      <w:r>
        <w:tab/>
      </w:r>
      <w:r>
        <w:tab/>
      </w:r>
      <w:r>
        <w:tab/>
      </w:r>
      <w:r>
        <w:tab/>
      </w:r>
      <w:r>
        <w:tab/>
        <w:t xml:space="preserve">Present for items 1 – 4.1.3 </w:t>
      </w:r>
      <w:r>
        <w:tab/>
      </w:r>
      <w:r>
        <w:tab/>
      </w:r>
      <w:r>
        <w:tab/>
      </w:r>
      <w:r>
        <w:tab/>
      </w:r>
      <w:r>
        <w:tab/>
        <w:t>&amp; 6 – 6.3.2</w:t>
      </w:r>
    </w:p>
    <w:p w14:paraId="0974264E" w14:textId="78C4C6C0" w:rsidR="00CE43D1" w:rsidRPr="00232BE5" w:rsidRDefault="004F02A5" w:rsidP="00C7373D">
      <w:pPr>
        <w:pStyle w:val="Paragraphnonumbers"/>
      </w:pPr>
      <w:r w:rsidRPr="00232BE5">
        <w:t>Raphael Egbu, Technical Analyst</w:t>
      </w:r>
      <w:r w:rsidR="00AF23C6" w:rsidRPr="00232BE5">
        <w:t xml:space="preserve"> (Observing)</w:t>
      </w:r>
      <w:r w:rsidRPr="00232BE5">
        <w:tab/>
      </w:r>
      <w:r w:rsidRPr="00232BE5">
        <w:tab/>
      </w:r>
      <w:r w:rsidRPr="00232BE5">
        <w:tab/>
        <w:t xml:space="preserve">Present for items </w:t>
      </w:r>
      <w:r w:rsidR="00704EA5" w:rsidRPr="00232BE5">
        <w:t>6 – 6.3.2</w:t>
      </w:r>
    </w:p>
    <w:p w14:paraId="3009A3B2" w14:textId="69DDDD6C" w:rsidR="00704EA5" w:rsidRPr="00232BE5" w:rsidRDefault="00704EA5" w:rsidP="00C7373D">
      <w:pPr>
        <w:pStyle w:val="Paragraphnonumbers"/>
      </w:pPr>
      <w:r w:rsidRPr="00232BE5">
        <w:t>Megan Dale, Technical Analyst (CEDAR)</w:t>
      </w:r>
      <w:r w:rsidRPr="00232BE5">
        <w:tab/>
      </w:r>
      <w:r w:rsidRPr="00232BE5">
        <w:tab/>
      </w:r>
      <w:r w:rsidRPr="00232BE5">
        <w:tab/>
        <w:t>Present for items 6 – 6.3.2</w:t>
      </w:r>
    </w:p>
    <w:p w14:paraId="3640DABE" w14:textId="3A841920" w:rsidR="00704EA5" w:rsidRPr="00232BE5" w:rsidRDefault="00704EA5" w:rsidP="00C7373D">
      <w:pPr>
        <w:pStyle w:val="Paragraphnonumbers"/>
      </w:pPr>
      <w:r w:rsidRPr="00232BE5">
        <w:t>Susan O’Connell, Technical Analyst (CEDAR)</w:t>
      </w:r>
      <w:r w:rsidRPr="00232BE5">
        <w:tab/>
      </w:r>
      <w:r w:rsidRPr="00232BE5">
        <w:tab/>
      </w:r>
      <w:r w:rsidRPr="00232BE5">
        <w:tab/>
        <w:t>Present for items 6 – 6.3.2</w:t>
      </w:r>
    </w:p>
    <w:p w14:paraId="324611D9" w14:textId="28CA3A88" w:rsidR="002B5720" w:rsidRPr="00232BE5" w:rsidRDefault="004F02A5" w:rsidP="00C7373D">
      <w:pPr>
        <w:pStyle w:val="Paragraphnonumbers"/>
      </w:pPr>
      <w:r w:rsidRPr="00232BE5">
        <w:t>Samuel Slayen</w:t>
      </w:r>
      <w:r w:rsidR="002B5720" w:rsidRPr="00232BE5">
        <w:t xml:space="preserve">, </w:t>
      </w:r>
      <w:r w:rsidRPr="00232BE5">
        <w:t xml:space="preserve">HTA </w:t>
      </w:r>
      <w:r w:rsidR="001501C0" w:rsidRPr="00232BE5">
        <w:t>Analyst</w:t>
      </w:r>
      <w:r w:rsidR="00AF23C6" w:rsidRPr="00232BE5">
        <w:t xml:space="preserve"> (Observing)</w:t>
      </w:r>
      <w:r w:rsidR="002B5720" w:rsidRPr="00232BE5">
        <w:tab/>
      </w:r>
      <w:r w:rsidR="00682F9B" w:rsidRPr="00232BE5">
        <w:tab/>
      </w:r>
      <w:r w:rsidRPr="00232BE5">
        <w:tab/>
      </w:r>
      <w:r w:rsidR="002B5720" w:rsidRPr="00232BE5">
        <w:t>Present for items</w:t>
      </w:r>
      <w:r w:rsidRPr="00232BE5">
        <w:t xml:space="preserve"> </w:t>
      </w:r>
      <w:r w:rsidR="00704EA5" w:rsidRPr="00232BE5">
        <w:t>6 – 6.3.2</w:t>
      </w:r>
    </w:p>
    <w:p w14:paraId="71342BC0" w14:textId="4BCD12E0" w:rsidR="00704EA5" w:rsidRPr="00232BE5" w:rsidRDefault="00704EA5" w:rsidP="00C7373D">
      <w:pPr>
        <w:pStyle w:val="Paragraphnonumbers"/>
      </w:pPr>
      <w:r w:rsidRPr="00232BE5">
        <w:t>Heather Stegenga, HTA Analyst</w:t>
      </w:r>
      <w:r w:rsidRPr="00232BE5">
        <w:tab/>
      </w:r>
      <w:r w:rsidRPr="00232BE5">
        <w:tab/>
      </w:r>
      <w:r w:rsidRPr="00232BE5">
        <w:tab/>
      </w:r>
      <w:r w:rsidRPr="00232BE5">
        <w:tab/>
      </w:r>
      <w:r w:rsidRPr="00232BE5">
        <w:tab/>
        <w:t>Present for items 6 – 6.3.2</w:t>
      </w:r>
    </w:p>
    <w:p w14:paraId="45278B99" w14:textId="1DB33633" w:rsidR="002B5720" w:rsidRDefault="004F02A5" w:rsidP="00C7373D">
      <w:pPr>
        <w:pStyle w:val="Paragraphnonumbers"/>
      </w:pPr>
      <w:r w:rsidRPr="00232BE5">
        <w:t>Philip Williams</w:t>
      </w:r>
      <w:r w:rsidR="001501C0" w:rsidRPr="00232BE5">
        <w:t>, Business Analyst, RIA</w:t>
      </w:r>
      <w:r w:rsidR="001501C0" w:rsidRPr="00232BE5">
        <w:tab/>
      </w:r>
      <w:r w:rsidR="001501C0" w:rsidRPr="00232BE5">
        <w:tab/>
      </w:r>
      <w:r w:rsidR="002B5720" w:rsidRPr="00232BE5">
        <w:tab/>
      </w:r>
      <w:r w:rsidR="00682F9B" w:rsidRPr="00232BE5">
        <w:tab/>
      </w:r>
      <w:r w:rsidR="00682F9B" w:rsidRPr="00232BE5">
        <w:tab/>
      </w:r>
      <w:r w:rsidR="002B5720" w:rsidRPr="00232BE5">
        <w:t>Present for items</w:t>
      </w:r>
      <w:r w:rsidRPr="00232BE5">
        <w:t xml:space="preserve"> </w:t>
      </w:r>
      <w:r w:rsidR="00232BE5">
        <w:t>1 – 6.2.1</w:t>
      </w:r>
    </w:p>
    <w:p w14:paraId="7F32F8D9" w14:textId="150F9EBC" w:rsidR="00D91513" w:rsidRPr="00D91513" w:rsidRDefault="00D91513" w:rsidP="00C7373D">
      <w:pPr>
        <w:pStyle w:val="Paragraphnonumbers"/>
      </w:pPr>
      <w:r>
        <w:t xml:space="preserve">Neha Jiandani, Technical Adviser, </w:t>
      </w:r>
      <w:r w:rsidR="005D4EF7">
        <w:t>Commercial Liaison</w:t>
      </w:r>
      <w:r>
        <w:tab/>
        <w:t xml:space="preserve">Present for items 1 – 4.1.3 </w:t>
      </w:r>
      <w:r>
        <w:tab/>
      </w:r>
      <w:r>
        <w:tab/>
      </w:r>
      <w:r>
        <w:tab/>
      </w:r>
      <w:r>
        <w:tab/>
      </w:r>
      <w:r>
        <w:tab/>
        <w:t>&amp; 6 – 6.3.2</w:t>
      </w:r>
    </w:p>
    <w:p w14:paraId="7F3235C7" w14:textId="07454DE9" w:rsidR="0010033F" w:rsidRPr="00232BE5" w:rsidRDefault="003344E9" w:rsidP="00C7373D">
      <w:pPr>
        <w:pStyle w:val="Paragraphnonumbers"/>
      </w:pPr>
      <w:r w:rsidRPr="00232BE5">
        <w:t>Ella Livingstone</w:t>
      </w:r>
      <w:r w:rsidR="0010033F" w:rsidRPr="00232BE5">
        <w:t xml:space="preserve">, Technical Adviser </w:t>
      </w:r>
      <w:r w:rsidR="0010033F" w:rsidRPr="00232BE5">
        <w:tab/>
      </w:r>
      <w:r w:rsidR="0010033F" w:rsidRPr="00232BE5">
        <w:tab/>
      </w:r>
      <w:r w:rsidR="0010033F" w:rsidRPr="00232BE5">
        <w:tab/>
      </w:r>
      <w:r w:rsidR="0010033F" w:rsidRPr="00232BE5">
        <w:tab/>
      </w:r>
      <w:r w:rsidR="0010033F" w:rsidRPr="00232BE5">
        <w:tab/>
      </w:r>
      <w:r w:rsidR="0010033F" w:rsidRPr="00232BE5">
        <w:tab/>
      </w:r>
      <w:r w:rsidR="0010033F" w:rsidRPr="00232BE5">
        <w:tab/>
        <w:t xml:space="preserve">          Commercial Risk Assessment</w:t>
      </w:r>
      <w:r w:rsidR="0010033F" w:rsidRPr="00232BE5">
        <w:tab/>
      </w:r>
      <w:r w:rsidR="0010033F" w:rsidRPr="00232BE5">
        <w:tab/>
      </w:r>
      <w:r w:rsidR="0010033F" w:rsidRPr="00232BE5">
        <w:tab/>
      </w:r>
      <w:r w:rsidR="0010033F" w:rsidRPr="00232BE5">
        <w:tab/>
      </w:r>
      <w:r w:rsidR="0010033F" w:rsidRPr="00232BE5">
        <w:tab/>
        <w:t>Present for items</w:t>
      </w:r>
      <w:r w:rsidR="00AF23C6" w:rsidRPr="00232BE5">
        <w:t xml:space="preserve"> </w:t>
      </w:r>
      <w:r w:rsidR="00232BE5" w:rsidRPr="00232BE5">
        <w:t xml:space="preserve">1 – 4.3.2 </w:t>
      </w:r>
      <w:r w:rsidR="00232BE5" w:rsidRPr="00232BE5">
        <w:tab/>
      </w:r>
      <w:r w:rsidR="00232BE5" w:rsidRPr="00232BE5">
        <w:tab/>
      </w:r>
      <w:r w:rsidR="00232BE5" w:rsidRPr="00232BE5">
        <w:tab/>
      </w:r>
      <w:r w:rsidR="00232BE5" w:rsidRPr="00232BE5">
        <w:tab/>
      </w:r>
      <w:r w:rsidR="00232BE5" w:rsidRPr="00232BE5">
        <w:tab/>
        <w:t>&amp; 6 – 6.3.2</w:t>
      </w:r>
    </w:p>
    <w:p w14:paraId="1923374A" w14:textId="1913BDC5" w:rsidR="002B5720" w:rsidRDefault="003344E9" w:rsidP="00C7373D">
      <w:pPr>
        <w:pStyle w:val="Paragraphnonumbers"/>
      </w:pPr>
      <w:r w:rsidRPr="00232BE5">
        <w:t>Emily Eaton Turner</w:t>
      </w:r>
      <w:r w:rsidR="002B5720" w:rsidRPr="00232BE5">
        <w:t xml:space="preserve">, </w:t>
      </w:r>
      <w:r w:rsidR="001501C0" w:rsidRPr="00232BE5">
        <w:t xml:space="preserve">Technical Analyst, </w:t>
      </w:r>
      <w:r w:rsidR="004F02A5" w:rsidRPr="00232BE5">
        <w:tab/>
      </w:r>
      <w:r w:rsidR="004F02A5" w:rsidRPr="00232BE5">
        <w:tab/>
      </w:r>
      <w:r w:rsidR="004F02A5" w:rsidRPr="00232BE5">
        <w:tab/>
      </w:r>
      <w:r w:rsidR="004F02A5" w:rsidRPr="00232BE5">
        <w:tab/>
      </w:r>
      <w:r w:rsidR="004F02A5" w:rsidRPr="00232BE5">
        <w:tab/>
      </w:r>
      <w:r w:rsidR="004F02A5" w:rsidRPr="00232BE5">
        <w:tab/>
      </w:r>
      <w:r w:rsidR="004F02A5" w:rsidRPr="00232BE5">
        <w:tab/>
        <w:t xml:space="preserve">          </w:t>
      </w:r>
      <w:r w:rsidR="001501C0" w:rsidRPr="00232BE5">
        <w:t>Commercial Risk Assessment</w:t>
      </w:r>
      <w:r w:rsidR="002B5720" w:rsidRPr="00232BE5">
        <w:tab/>
      </w:r>
      <w:r w:rsidR="004F02A5" w:rsidRPr="00232BE5">
        <w:tab/>
      </w:r>
      <w:r w:rsidR="004F02A5" w:rsidRPr="00232BE5">
        <w:tab/>
      </w:r>
      <w:r w:rsidR="004F02A5" w:rsidRPr="00232BE5">
        <w:tab/>
      </w:r>
      <w:r w:rsidR="004F02A5" w:rsidRPr="00232BE5">
        <w:tab/>
      </w:r>
      <w:r w:rsidR="002B5720" w:rsidRPr="00232BE5">
        <w:t>Present for items</w:t>
      </w:r>
      <w:r w:rsidR="00AF23C6" w:rsidRPr="00232BE5">
        <w:t xml:space="preserve"> </w:t>
      </w:r>
      <w:r w:rsidR="00232BE5" w:rsidRPr="00232BE5">
        <w:t>1- 4.3.2</w:t>
      </w:r>
      <w:r w:rsidR="00232BE5" w:rsidRPr="00232BE5">
        <w:tab/>
      </w:r>
      <w:r w:rsidR="00232BE5" w:rsidRPr="00232BE5">
        <w:tab/>
      </w:r>
      <w:r w:rsidR="00232BE5" w:rsidRPr="00232BE5">
        <w:tab/>
      </w:r>
      <w:r w:rsidR="00232BE5" w:rsidRPr="00232BE5">
        <w:tab/>
      </w:r>
      <w:r w:rsidR="00232BE5" w:rsidRPr="00232BE5">
        <w:tab/>
      </w:r>
      <w:r w:rsidR="00232BE5" w:rsidRPr="00232BE5">
        <w:tab/>
        <w:t>&amp; 6 – 6.3.2</w:t>
      </w:r>
      <w:r w:rsidR="00232BE5">
        <w:t xml:space="preserve"> </w:t>
      </w:r>
    </w:p>
    <w:p w14:paraId="770CC907" w14:textId="11653B9B" w:rsidR="002B5720" w:rsidRDefault="00095113" w:rsidP="00C7373D">
      <w:pPr>
        <w:pStyle w:val="Paragraphnonumbers"/>
      </w:pPr>
      <w:r>
        <w:t>Helen Barret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rsidR="002B5720" w:rsidRPr="002B5720">
        <w:t>Present for items</w:t>
      </w:r>
      <w:r w:rsidR="00AF23C6">
        <w:t xml:space="preserve"> </w:t>
      </w:r>
      <w:r w:rsidR="00704EA5">
        <w:t xml:space="preserve">1 </w:t>
      </w:r>
      <w:r w:rsidR="00B60053">
        <w:t>– 5.3.2</w:t>
      </w:r>
    </w:p>
    <w:p w14:paraId="73AC59C9" w14:textId="61F9773D" w:rsidR="00050A33" w:rsidRDefault="00050A33" w:rsidP="00C7373D">
      <w:pPr>
        <w:pStyle w:val="Paragraphnonumbers"/>
      </w:pPr>
      <w:r>
        <w:t>Korin Knight, Senior Medical Editor</w:t>
      </w:r>
      <w:r>
        <w:tab/>
      </w:r>
      <w:r>
        <w:tab/>
      </w:r>
      <w:r>
        <w:tab/>
      </w:r>
      <w:r>
        <w:tab/>
      </w:r>
      <w:r>
        <w:tab/>
        <w:t>Present for Items 1 – 4.1.3</w:t>
      </w:r>
    </w:p>
    <w:p w14:paraId="13267424" w14:textId="181B6759" w:rsidR="00095113" w:rsidRDefault="00095113" w:rsidP="00C7373D">
      <w:pPr>
        <w:pStyle w:val="Paragraphnonumbers"/>
      </w:pPr>
      <w:r>
        <w:t>Olivia Havercroft</w:t>
      </w:r>
      <w:r w:rsidRPr="002B5720">
        <w:t xml:space="preserve">, </w:t>
      </w:r>
      <w:r w:rsidRPr="001501C0">
        <w:t>Senior Medical Editor</w:t>
      </w:r>
      <w:r w:rsidRPr="001501C0">
        <w:tab/>
      </w:r>
      <w:r w:rsidRPr="001501C0">
        <w:tab/>
      </w:r>
      <w:r w:rsidRPr="002B5720">
        <w:tab/>
      </w:r>
      <w:r>
        <w:tab/>
      </w:r>
      <w:r w:rsidRPr="002B5720">
        <w:t>Present for items</w:t>
      </w:r>
      <w:r w:rsidR="00AF23C6">
        <w:t xml:space="preserve"> </w:t>
      </w:r>
      <w:r w:rsidR="00704EA5">
        <w:t>6 – 6.3.2</w:t>
      </w:r>
    </w:p>
    <w:p w14:paraId="6CD1DB86" w14:textId="1C7970BD" w:rsidR="00AF23C6" w:rsidRDefault="00AF23C6" w:rsidP="00C7373D">
      <w:pPr>
        <w:pStyle w:val="Paragraphnonumbers"/>
      </w:pPr>
      <w:r>
        <w:t>Catherine Pank, Assistant Project Manager, COT</w:t>
      </w:r>
      <w:r>
        <w:tab/>
      </w:r>
      <w:r>
        <w:tab/>
        <w:t xml:space="preserve">Present for items </w:t>
      </w:r>
      <w:r w:rsidR="00704EA5">
        <w:t xml:space="preserve">1 </w:t>
      </w:r>
      <w:r w:rsidR="00B60053">
        <w:t xml:space="preserve">– 5.1.3 </w:t>
      </w:r>
      <w:r w:rsidR="00B60053">
        <w:tab/>
      </w:r>
      <w:r w:rsidR="00B60053">
        <w:tab/>
      </w:r>
      <w:r w:rsidR="00B60053">
        <w:tab/>
      </w:r>
      <w:r w:rsidR="00B60053">
        <w:tab/>
      </w:r>
      <w:r w:rsidR="00B60053">
        <w:tab/>
        <w:t>&amp; 6 – 6.3.2</w:t>
      </w:r>
    </w:p>
    <w:p w14:paraId="0ADF2D66" w14:textId="0147D65C" w:rsidR="00AF23C6" w:rsidRDefault="0010033F" w:rsidP="00C7373D">
      <w:pPr>
        <w:pStyle w:val="Paragraphnonumbers"/>
      </w:pPr>
      <w:r>
        <w:lastRenderedPageBreak/>
        <w:t>Laura Marsden</w:t>
      </w:r>
      <w:r w:rsidR="001501C0">
        <w:t xml:space="preserve">, </w:t>
      </w:r>
      <w:r w:rsidR="001501C0" w:rsidRPr="001501C0">
        <w:t>Public Involvement Adviser, PIP</w:t>
      </w:r>
      <w:r w:rsidR="001501C0" w:rsidRPr="001501C0">
        <w:tab/>
      </w:r>
      <w:r w:rsidR="00682F9B">
        <w:tab/>
      </w:r>
      <w:r w:rsidR="002B5720" w:rsidRPr="002B5720">
        <w:t>Present for items</w:t>
      </w:r>
      <w:r w:rsidR="00AF23C6">
        <w:t xml:space="preserve"> </w:t>
      </w:r>
      <w:r w:rsidR="008A4EE2">
        <w:t xml:space="preserve">1 - </w:t>
      </w:r>
      <w:r w:rsidR="004906F4">
        <w:t xml:space="preserve">1 – 4.1.3 </w:t>
      </w:r>
      <w:r w:rsidR="004906F4">
        <w:tab/>
      </w:r>
      <w:r w:rsidR="004906F4">
        <w:tab/>
      </w:r>
      <w:r w:rsidR="004906F4">
        <w:tab/>
      </w:r>
      <w:r w:rsidR="004906F4">
        <w:tab/>
      </w:r>
      <w:r w:rsidR="004906F4">
        <w:tab/>
        <w:t>&amp; 5 – 5.1.3</w:t>
      </w:r>
    </w:p>
    <w:p w14:paraId="63AEB2D3" w14:textId="6A751AF8" w:rsidR="002B5720" w:rsidRDefault="00095113" w:rsidP="00C7373D">
      <w:pPr>
        <w:pStyle w:val="Paragraphnonumbers"/>
      </w:pPr>
      <w:r>
        <w:t>Lyn Davies</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2B5720" w:rsidRPr="002B5720">
        <w:t>Present for items</w:t>
      </w:r>
      <w:r w:rsidR="00AF23C6">
        <w:t xml:space="preserve"> </w:t>
      </w:r>
      <w:r w:rsidR="008A4EE2">
        <w:t xml:space="preserve">1 </w:t>
      </w:r>
      <w:r w:rsidR="004906F4">
        <w:t xml:space="preserve">– 4.1.3 </w:t>
      </w:r>
      <w:r w:rsidR="004906F4">
        <w:tab/>
      </w:r>
      <w:r w:rsidR="004906F4">
        <w:tab/>
      </w:r>
      <w:r w:rsidR="004906F4">
        <w:tab/>
      </w:r>
      <w:r w:rsidR="004906F4">
        <w:tab/>
      </w:r>
      <w:r w:rsidR="004906F4">
        <w:tab/>
        <w:t xml:space="preserve">&amp; 5 – 5.1.3 </w:t>
      </w:r>
    </w:p>
    <w:p w14:paraId="60320E59" w14:textId="68FAAF65" w:rsidR="00095113" w:rsidRDefault="00095113" w:rsidP="00C7373D">
      <w:pPr>
        <w:pStyle w:val="Paragraphnonumbers"/>
      </w:pPr>
      <w:r>
        <w:t>Rosalee Mason</w:t>
      </w:r>
      <w:r w:rsidRPr="002B5720">
        <w:t xml:space="preserve">, </w:t>
      </w:r>
      <w:r w:rsidRPr="001501C0">
        <w:t>Coordinator, MIP</w:t>
      </w:r>
      <w:r w:rsidRPr="002B5720">
        <w:tab/>
      </w:r>
      <w:r>
        <w:tab/>
      </w:r>
      <w:r>
        <w:tab/>
      </w:r>
      <w:r>
        <w:tab/>
      </w:r>
      <w:r>
        <w:tab/>
      </w:r>
      <w:r w:rsidRPr="002B5720">
        <w:t>Present for items</w:t>
      </w:r>
      <w:r w:rsidR="00AF23C6">
        <w:t xml:space="preserve"> </w:t>
      </w:r>
      <w:r w:rsidR="008A4EE2">
        <w:t>1</w:t>
      </w:r>
      <w:r w:rsidR="004906F4">
        <w:t xml:space="preserve"> – 4.1.3, </w:t>
      </w:r>
      <w:r w:rsidR="004906F4">
        <w:tab/>
      </w:r>
      <w:r w:rsidR="004906F4">
        <w:tab/>
      </w:r>
      <w:r w:rsidR="004906F4">
        <w:tab/>
      </w:r>
      <w:r w:rsidR="004906F4">
        <w:tab/>
      </w:r>
      <w:r w:rsidR="004906F4">
        <w:tab/>
        <w:t>5 – 5.1.3 &amp; 6 – 6.1.3</w:t>
      </w:r>
      <w:r w:rsidR="008A4EE2">
        <w:t xml:space="preserve"> </w:t>
      </w:r>
    </w:p>
    <w:p w14:paraId="400F3034" w14:textId="6E030405" w:rsidR="002B5720" w:rsidRDefault="00095113"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rsidR="002B5720" w:rsidRPr="002B5720">
        <w:t>Present for all items</w:t>
      </w:r>
    </w:p>
    <w:p w14:paraId="21B915C8" w14:textId="4F149BC1" w:rsidR="002B5720" w:rsidRDefault="00095113" w:rsidP="00C7373D">
      <w:pPr>
        <w:pStyle w:val="Paragraphnonumbers"/>
      </w:pPr>
      <w:r>
        <w:t>Laura Kelly</w:t>
      </w:r>
      <w:r w:rsidR="002B5720" w:rsidRPr="002B5720">
        <w:t xml:space="preserve">, </w:t>
      </w:r>
      <w:r w:rsidR="001501C0" w:rsidRPr="001501C0">
        <w:t xml:space="preserve">Administrator, </w:t>
      </w:r>
      <w:r>
        <w:t>COT</w:t>
      </w:r>
      <w:r w:rsidR="002B5720" w:rsidRPr="002B5720">
        <w:tab/>
      </w:r>
      <w:r w:rsidR="00682F9B">
        <w:tab/>
      </w:r>
      <w:r w:rsidR="00682F9B">
        <w:tab/>
      </w:r>
      <w:r w:rsidR="003A4E3F">
        <w:tab/>
      </w:r>
      <w:r w:rsidR="001501C0">
        <w:tab/>
      </w:r>
      <w:r w:rsidR="002B5720" w:rsidRPr="002B5720">
        <w:t>Present for all items</w:t>
      </w:r>
    </w:p>
    <w:p w14:paraId="220B5A83" w14:textId="7ABAD05B" w:rsidR="00095113" w:rsidRDefault="00095113" w:rsidP="00095113">
      <w:pPr>
        <w:pStyle w:val="Paragraphnonumbers"/>
      </w:pPr>
      <w:r>
        <w:t>Marcia Miller</w:t>
      </w:r>
      <w:r w:rsidRPr="002B5720">
        <w:t xml:space="preserve">, </w:t>
      </w:r>
      <w:r w:rsidRPr="001501C0">
        <w:t>Administrator, TA</w:t>
      </w:r>
      <w:r w:rsidRPr="002B5720">
        <w:tab/>
      </w:r>
      <w:r>
        <w:tab/>
      </w:r>
      <w:r>
        <w:tab/>
      </w:r>
      <w:r>
        <w:tab/>
      </w:r>
      <w:r>
        <w:tab/>
      </w:r>
      <w:r w:rsidRPr="002B5720">
        <w:t>Present for all items</w:t>
      </w:r>
    </w:p>
    <w:p w14:paraId="3582447C" w14:textId="1DD14B56" w:rsidR="00095113" w:rsidRDefault="0010033F" w:rsidP="00095113">
      <w:pPr>
        <w:pStyle w:val="Paragraphnonumbers"/>
      </w:pPr>
      <w:r>
        <w:t>Rumana Zaman</w:t>
      </w:r>
      <w:r w:rsidR="00095113" w:rsidRPr="002B5720">
        <w:t xml:space="preserve">, </w:t>
      </w:r>
      <w:r w:rsidR="00095113" w:rsidRPr="001501C0">
        <w:t>Administrator, TA</w:t>
      </w:r>
      <w:r w:rsidR="00095113" w:rsidRPr="002B5720">
        <w:tab/>
      </w:r>
      <w:r w:rsidR="00095113">
        <w:tab/>
      </w:r>
      <w:r w:rsidR="00095113">
        <w:tab/>
      </w:r>
      <w:r w:rsidR="00095113">
        <w:tab/>
      </w:r>
      <w:r w:rsidR="00095113">
        <w:tab/>
      </w:r>
      <w:r w:rsidR="00095113" w:rsidRPr="002B5720">
        <w:t>Present for all items</w:t>
      </w:r>
    </w:p>
    <w:p w14:paraId="586B28DC" w14:textId="77777777" w:rsidR="00095113" w:rsidRDefault="00095113" w:rsidP="00C7373D">
      <w:pPr>
        <w:pStyle w:val="Paragraphnonumbers"/>
      </w:pPr>
    </w:p>
    <w:p w14:paraId="1AD2AD2C" w14:textId="57E34B17" w:rsidR="00BA4EAD" w:rsidRPr="006231D3" w:rsidRDefault="00B07D36" w:rsidP="003E65BA">
      <w:pPr>
        <w:pStyle w:val="Heading3unnumbered"/>
      </w:pPr>
      <w:bookmarkStart w:id="1" w:name="_Hlk1984286"/>
      <w:r>
        <w:t>External assessment group</w:t>
      </w:r>
      <w:r w:rsidR="00BA4EAD" w:rsidRPr="006231D3">
        <w:t xml:space="preserve"> representatives present</w:t>
      </w:r>
    </w:p>
    <w:bookmarkEnd w:id="1"/>
    <w:p w14:paraId="1F4A1E18" w14:textId="0D4A5896" w:rsidR="00BA4EAD" w:rsidRPr="00085585" w:rsidRDefault="00AF23C6" w:rsidP="00085585">
      <w:pPr>
        <w:pStyle w:val="Paragraphnonumbers"/>
      </w:pPr>
      <w:r>
        <w:t>Nigel Fleeman</w:t>
      </w:r>
      <w:r w:rsidR="00BA4EAD" w:rsidRPr="00085585">
        <w:t xml:space="preserve">, </w:t>
      </w:r>
      <w:r w:rsidR="00D24A40" w:rsidRPr="00D24A40">
        <w:t xml:space="preserve">Liverpool Reviews, and Implementation </w:t>
      </w:r>
      <w:r w:rsidR="00D24A40">
        <w:tab/>
      </w:r>
      <w:r w:rsidR="00D24A40">
        <w:tab/>
      </w:r>
      <w:r w:rsidR="00D24A40">
        <w:tab/>
      </w:r>
      <w:r w:rsidR="00D24A40">
        <w:tab/>
        <w:t xml:space="preserve">       </w:t>
      </w:r>
      <w:r w:rsidR="00D24A40" w:rsidRPr="00D24A40">
        <w:t xml:space="preserve">Group </w:t>
      </w:r>
      <w:r w:rsidR="00D24A40">
        <w:t>(</w:t>
      </w:r>
      <w:r>
        <w:t>LRIG</w:t>
      </w:r>
      <w:r w:rsidR="00D24A40">
        <w:t>)</w:t>
      </w:r>
      <w:r w:rsidR="00085585" w:rsidRPr="00085585">
        <w:tab/>
      </w:r>
      <w:r w:rsidR="00682F9B">
        <w:tab/>
      </w:r>
      <w:r w:rsidR="00682F9B">
        <w:tab/>
      </w:r>
      <w:r w:rsidR="003A4E3F">
        <w:tab/>
      </w:r>
      <w:r w:rsidR="001501C0">
        <w:tab/>
      </w:r>
      <w:r w:rsidR="00085585" w:rsidRPr="00085585">
        <w:t xml:space="preserve">Present for items </w:t>
      </w:r>
      <w:r w:rsidR="0007150D">
        <w:t xml:space="preserve">1 </w:t>
      </w:r>
      <w:r w:rsidR="0055355B">
        <w:t>–</w:t>
      </w:r>
      <w:r w:rsidR="0007150D">
        <w:t xml:space="preserve"> </w:t>
      </w:r>
      <w:r w:rsidR="0055355B">
        <w:t>4.2.1</w:t>
      </w:r>
    </w:p>
    <w:p w14:paraId="79713F87" w14:textId="176B1A73" w:rsidR="00085585" w:rsidRPr="00085585" w:rsidRDefault="00AF23C6" w:rsidP="00085585">
      <w:pPr>
        <w:pStyle w:val="Paragraphnonumbers"/>
      </w:pPr>
      <w:r>
        <w:t>Rachel Houten,</w:t>
      </w:r>
      <w:r w:rsidR="00D24A40" w:rsidRPr="00D24A40">
        <w:t xml:space="preserve"> Liverpool Reviews, and Implementation</w:t>
      </w:r>
      <w:r w:rsidR="00D24A40">
        <w:tab/>
      </w:r>
      <w:r w:rsidR="00D24A40">
        <w:tab/>
      </w:r>
      <w:r w:rsidR="00D24A40">
        <w:tab/>
      </w:r>
      <w:r w:rsidR="00D24A40">
        <w:tab/>
      </w:r>
      <w:r w:rsidR="00D24A40">
        <w:tab/>
      </w:r>
      <w:r w:rsidR="00D24A40" w:rsidRPr="00D24A40">
        <w:t xml:space="preserve"> Group</w:t>
      </w:r>
      <w:r>
        <w:t xml:space="preserve"> </w:t>
      </w:r>
      <w:r w:rsidR="00D24A40">
        <w:t>(</w:t>
      </w:r>
      <w:r>
        <w:t>LRIG</w:t>
      </w:r>
      <w:r w:rsidR="00D24A40">
        <w:t>)</w:t>
      </w:r>
      <w:r w:rsidR="00085585" w:rsidRPr="00085585">
        <w:tab/>
      </w:r>
      <w:r w:rsidR="00682F9B">
        <w:tab/>
      </w:r>
      <w:r w:rsidR="00682F9B">
        <w:tab/>
      </w:r>
      <w:r w:rsidR="003A4E3F">
        <w:tab/>
      </w:r>
      <w:r w:rsidR="001501C0">
        <w:tab/>
      </w:r>
      <w:r w:rsidR="00085585" w:rsidRPr="00085585">
        <w:t xml:space="preserve">Present for items </w:t>
      </w:r>
      <w:r w:rsidR="0007150D">
        <w:t xml:space="preserve">1 </w:t>
      </w:r>
      <w:r w:rsidR="0055355B">
        <w:t>– 4.2.1</w:t>
      </w:r>
    </w:p>
    <w:p w14:paraId="287FC7DA" w14:textId="00F07EDE" w:rsidR="00E8687F" w:rsidRDefault="00AF23C6" w:rsidP="00E8687F">
      <w:pPr>
        <w:pStyle w:val="Paragraphnonumbers"/>
        <w:tabs>
          <w:tab w:val="left" w:pos="4080"/>
        </w:tabs>
      </w:pPr>
      <w:r>
        <w:t>James Mahon</w:t>
      </w:r>
      <w:r w:rsidR="00085585" w:rsidRPr="00085585">
        <w:t>,</w:t>
      </w:r>
      <w:r w:rsidR="001501C0">
        <w:t xml:space="preserve"> </w:t>
      </w:r>
      <w:r w:rsidR="00D24A40" w:rsidRPr="00D24A40">
        <w:t xml:space="preserve">Liverpool Reviews, and Implementation </w:t>
      </w:r>
      <w:r w:rsidR="00D24A40">
        <w:tab/>
      </w:r>
      <w:r w:rsidR="00D24A40">
        <w:tab/>
      </w:r>
      <w:r w:rsidR="00D24A40">
        <w:tab/>
      </w:r>
      <w:r w:rsidR="00D24A40">
        <w:tab/>
        <w:t xml:space="preserve">       </w:t>
      </w:r>
      <w:r w:rsidR="00D24A40" w:rsidRPr="00D24A40">
        <w:t xml:space="preserve">Group </w:t>
      </w:r>
      <w:r w:rsidR="00D24A40">
        <w:t>(</w:t>
      </w:r>
      <w:r>
        <w:t>LRIG</w:t>
      </w:r>
      <w:r w:rsidR="00D24A40">
        <w:t>)</w:t>
      </w:r>
      <w:r w:rsidR="00085585" w:rsidRPr="00085585">
        <w:tab/>
      </w:r>
      <w:r w:rsidR="00682F9B">
        <w:tab/>
      </w:r>
      <w:r w:rsidR="00682F9B">
        <w:tab/>
      </w:r>
      <w:r w:rsidR="00682F9B">
        <w:tab/>
      </w:r>
      <w:r w:rsidR="003A4E3F">
        <w:tab/>
      </w:r>
      <w:r w:rsidR="001501C0">
        <w:tab/>
      </w:r>
      <w:r w:rsidR="00085585" w:rsidRPr="00085585">
        <w:t xml:space="preserve">Present for items </w:t>
      </w:r>
      <w:r w:rsidR="0007150D">
        <w:t xml:space="preserve">1 </w:t>
      </w:r>
      <w:r w:rsidR="0055355B">
        <w:t>– 4.1.3</w:t>
      </w:r>
    </w:p>
    <w:p w14:paraId="5C0780AB" w14:textId="0AC50F02" w:rsidR="00085585" w:rsidRDefault="00E8687F" w:rsidP="00E8687F">
      <w:pPr>
        <w:pStyle w:val="Paragraphnonumbers"/>
        <w:tabs>
          <w:tab w:val="left" w:pos="4080"/>
        </w:tabs>
      </w:pPr>
      <w:r>
        <w:t>Tracey Jhita</w:t>
      </w:r>
      <w:r w:rsidR="00085585" w:rsidRPr="00085585">
        <w:t xml:space="preserve">, </w:t>
      </w:r>
      <w:r>
        <w:t>BM</w:t>
      </w:r>
      <w:r w:rsidR="00DE3AC2">
        <w:t>J</w:t>
      </w:r>
      <w:r>
        <w:t xml:space="preserve"> </w:t>
      </w:r>
      <w:r w:rsidR="00DE3AC2" w:rsidRPr="00DE3AC2">
        <w:t xml:space="preserve">Technology Assessment </w:t>
      </w:r>
      <w:r>
        <w:t>Group</w:t>
      </w:r>
      <w:r w:rsidR="00085585" w:rsidRPr="00085585">
        <w:tab/>
      </w:r>
      <w:r w:rsidR="00682F9B">
        <w:tab/>
      </w:r>
      <w:r w:rsidR="00085585" w:rsidRPr="00085585">
        <w:t xml:space="preserve">Present for items </w:t>
      </w:r>
      <w:r w:rsidR="0007150D">
        <w:t xml:space="preserve">5 </w:t>
      </w:r>
      <w:r w:rsidR="0055355B">
        <w:t>– 5.2.1</w:t>
      </w:r>
    </w:p>
    <w:p w14:paraId="681C36FF" w14:textId="7AF45497" w:rsidR="00E8687F" w:rsidRDefault="00E8687F" w:rsidP="00AF23C6">
      <w:pPr>
        <w:pStyle w:val="Paragraphnonumbers"/>
      </w:pPr>
      <w:r>
        <w:t>Charlotta Klarner</w:t>
      </w:r>
      <w:r w:rsidR="00AF23C6" w:rsidRPr="00085585">
        <w:t>,</w:t>
      </w:r>
      <w:r w:rsidR="00DE3AC2" w:rsidRPr="00DE3AC2">
        <w:t xml:space="preserve"> BMJ Technology Assessment Group</w:t>
      </w:r>
      <w:r w:rsidRPr="00085585">
        <w:tab/>
      </w:r>
      <w:r>
        <w:t xml:space="preserve">Present for items </w:t>
      </w:r>
      <w:r w:rsidR="0007150D">
        <w:t xml:space="preserve">5 </w:t>
      </w:r>
      <w:r w:rsidR="0055355B">
        <w:t>– 5.2.1</w:t>
      </w:r>
    </w:p>
    <w:p w14:paraId="3208FF53" w14:textId="09127422" w:rsidR="00AF23C6" w:rsidRPr="00085585" w:rsidRDefault="00E8687F" w:rsidP="00AF23C6">
      <w:pPr>
        <w:pStyle w:val="Paragraphnonumbers"/>
      </w:pPr>
      <w:r>
        <w:t>Lena Al-</w:t>
      </w:r>
      <w:proofErr w:type="spellStart"/>
      <w:r>
        <w:t>Khudairy</w:t>
      </w:r>
      <w:proofErr w:type="spellEnd"/>
      <w:r>
        <w:t>, Warwick Evidence</w:t>
      </w:r>
      <w:r w:rsidR="00AF23C6" w:rsidRPr="00085585">
        <w:tab/>
      </w:r>
      <w:r w:rsidR="00AF23C6">
        <w:tab/>
      </w:r>
      <w:r w:rsidR="00AF23C6">
        <w:tab/>
      </w:r>
      <w:r w:rsidR="00AF23C6">
        <w:tab/>
      </w:r>
      <w:r w:rsidR="00AF23C6">
        <w:tab/>
      </w:r>
      <w:r w:rsidR="00AF23C6" w:rsidRPr="00085585">
        <w:t xml:space="preserve">Present for items </w:t>
      </w:r>
      <w:r w:rsidR="0007150D">
        <w:t xml:space="preserve">6 </w:t>
      </w:r>
      <w:r w:rsidR="0055355B">
        <w:t>–</w:t>
      </w:r>
      <w:r w:rsidR="0007150D">
        <w:t xml:space="preserve"> </w:t>
      </w:r>
      <w:r w:rsidR="0055355B">
        <w:t>6.2.1</w:t>
      </w:r>
    </w:p>
    <w:p w14:paraId="1E37D7B7" w14:textId="59AE9988" w:rsidR="00AF23C6" w:rsidRPr="00085585" w:rsidRDefault="00E8687F" w:rsidP="00AF23C6">
      <w:pPr>
        <w:pStyle w:val="Paragraphnonumbers"/>
      </w:pPr>
      <w:r>
        <w:t>Ewen Cummins</w:t>
      </w:r>
      <w:r w:rsidR="00AF23C6" w:rsidRPr="00085585">
        <w:t xml:space="preserve">, </w:t>
      </w:r>
      <w:r>
        <w:t>Warwick Evidence</w:t>
      </w:r>
      <w:r w:rsidRPr="00085585">
        <w:tab/>
      </w:r>
      <w:r w:rsidR="00AF23C6" w:rsidRPr="00085585">
        <w:tab/>
      </w:r>
      <w:r w:rsidR="00AF23C6">
        <w:tab/>
      </w:r>
      <w:r w:rsidR="00AF23C6">
        <w:tab/>
      </w:r>
      <w:r w:rsidR="00AF23C6">
        <w:tab/>
      </w:r>
      <w:r w:rsidR="00AF23C6" w:rsidRPr="00085585">
        <w:t xml:space="preserve">Present for items </w:t>
      </w:r>
      <w:r w:rsidR="0007150D">
        <w:t xml:space="preserve">6 </w:t>
      </w:r>
      <w:r w:rsidR="0055355B">
        <w:t>–</w:t>
      </w:r>
      <w:r w:rsidR="0007150D">
        <w:t xml:space="preserve"> </w:t>
      </w:r>
      <w:r w:rsidR="0055355B">
        <w:t>6.2.1</w:t>
      </w:r>
    </w:p>
    <w:p w14:paraId="47FC384F" w14:textId="77777777" w:rsidR="00AF23C6" w:rsidRPr="00085585" w:rsidRDefault="00AF23C6" w:rsidP="00085585">
      <w:pPr>
        <w:pStyle w:val="Paragraphnonumbers"/>
      </w:pPr>
    </w:p>
    <w:p w14:paraId="26E00AAC" w14:textId="773BEBFE" w:rsidR="00BA4EAD" w:rsidRDefault="00D2035E" w:rsidP="003E65BA">
      <w:pPr>
        <w:pStyle w:val="Heading3unnumbered"/>
      </w:pPr>
      <w:r>
        <w:t>Clinical, Patient &amp; NHS England experts</w:t>
      </w:r>
      <w:r w:rsidR="00BA4EAD" w:rsidRPr="006231D3">
        <w:t xml:space="preserve"> present</w:t>
      </w:r>
    </w:p>
    <w:p w14:paraId="50D9783E" w14:textId="7B6434FA" w:rsidR="00956CBD" w:rsidRPr="00956CBD" w:rsidRDefault="00991285" w:rsidP="00956CBD">
      <w:pPr>
        <w:pStyle w:val="Paragraphnonumbers"/>
        <w:rPr>
          <w:lang w:eastAsia="en-US"/>
        </w:rPr>
      </w:pPr>
      <w:r w:rsidRPr="00991285">
        <w:rPr>
          <w:lang w:eastAsia="en-US"/>
        </w:rPr>
        <w:t xml:space="preserve">Professor Peter Clark, Cancer Drug Fund Clinical Lead, </w:t>
      </w:r>
      <w:r w:rsidR="00D24A40">
        <w:rPr>
          <w:lang w:eastAsia="en-US"/>
        </w:rPr>
        <w:tab/>
      </w:r>
      <w:r w:rsidR="00D24A40">
        <w:rPr>
          <w:lang w:eastAsia="en-US"/>
        </w:rPr>
        <w:tab/>
      </w:r>
      <w:r w:rsidR="00D24A40">
        <w:rPr>
          <w:lang w:eastAsia="en-US"/>
        </w:rPr>
        <w:tab/>
      </w:r>
      <w:r w:rsidR="00D24A40">
        <w:rPr>
          <w:lang w:eastAsia="en-US"/>
        </w:rPr>
        <w:tab/>
        <w:t xml:space="preserve">         </w:t>
      </w:r>
      <w:r w:rsidRPr="00991285">
        <w:rPr>
          <w:lang w:eastAsia="en-US"/>
        </w:rPr>
        <w:t>NHS England</w:t>
      </w:r>
      <w:r w:rsidR="00956CBD">
        <w:rPr>
          <w:lang w:eastAsia="en-US"/>
        </w:rPr>
        <w:tab/>
      </w:r>
      <w:r w:rsidR="00956CBD">
        <w:rPr>
          <w:lang w:eastAsia="en-US"/>
        </w:rPr>
        <w:tab/>
      </w:r>
      <w:r w:rsidR="00D24A40">
        <w:rPr>
          <w:lang w:eastAsia="en-US"/>
        </w:rPr>
        <w:tab/>
      </w:r>
      <w:r w:rsidR="00D24A40">
        <w:rPr>
          <w:lang w:eastAsia="en-US"/>
        </w:rPr>
        <w:tab/>
      </w:r>
      <w:r w:rsidR="00D24A40">
        <w:rPr>
          <w:lang w:eastAsia="en-US"/>
        </w:rPr>
        <w:tab/>
      </w:r>
      <w:r w:rsidR="00956CBD">
        <w:rPr>
          <w:lang w:eastAsia="en-US"/>
        </w:rPr>
        <w:t>Present for all items</w:t>
      </w:r>
    </w:p>
    <w:p w14:paraId="4BF8F9B3" w14:textId="12DA9C75" w:rsidR="00E8687F" w:rsidRPr="00482D9F" w:rsidRDefault="00E8687F" w:rsidP="00085585">
      <w:pPr>
        <w:pStyle w:val="Paragraphnonumbers"/>
      </w:pPr>
      <w:r w:rsidRPr="00482D9F">
        <w:t>Dr Ricky Frazer</w:t>
      </w:r>
      <w:r w:rsidR="00BA4EAD" w:rsidRPr="00482D9F">
        <w:t xml:space="preserve">, </w:t>
      </w:r>
      <w:r w:rsidR="00482D9F" w:rsidRPr="00482D9F">
        <w:t>Oncology Consultant</w:t>
      </w:r>
      <w:r w:rsidR="00BA4EAD" w:rsidRPr="00482D9F">
        <w:t>,</w:t>
      </w:r>
      <w:r w:rsidR="00956CBD" w:rsidRPr="00482D9F">
        <w:t xml:space="preserve"> nominated by </w:t>
      </w:r>
      <w:r w:rsidR="00956CBD" w:rsidRPr="00482D9F">
        <w:tab/>
      </w:r>
      <w:r w:rsidR="00956CBD" w:rsidRPr="00482D9F">
        <w:tab/>
      </w:r>
      <w:r w:rsidR="00956CBD" w:rsidRPr="00482D9F">
        <w:tab/>
      </w:r>
      <w:r w:rsidR="00956CBD" w:rsidRPr="00482D9F">
        <w:tab/>
      </w:r>
      <w:r w:rsidR="00482D9F" w:rsidRPr="00482D9F">
        <w:t xml:space="preserve">                   </w:t>
      </w:r>
      <w:r w:rsidR="00956CBD" w:rsidRPr="00482D9F">
        <w:t xml:space="preserve">Merck Sharp &amp; Dohme </w:t>
      </w:r>
      <w:r w:rsidR="00956CBD" w:rsidRPr="00482D9F">
        <w:tab/>
      </w:r>
      <w:r w:rsidR="00956CBD" w:rsidRPr="00482D9F">
        <w:tab/>
      </w:r>
      <w:r w:rsidR="00482D9F" w:rsidRPr="00482D9F">
        <w:t xml:space="preserve">     </w:t>
      </w:r>
      <w:r w:rsidR="00956CBD" w:rsidRPr="00482D9F">
        <w:tab/>
      </w:r>
      <w:r w:rsidR="00956CBD" w:rsidRPr="00482D9F">
        <w:tab/>
      </w:r>
      <w:r w:rsidR="00956CBD" w:rsidRPr="00482D9F">
        <w:tab/>
      </w:r>
      <w:r w:rsidR="00085585" w:rsidRPr="00482D9F">
        <w:t xml:space="preserve">Present for items </w:t>
      </w:r>
      <w:r w:rsidR="00482D9F" w:rsidRPr="00482D9F">
        <w:t>1 – 4.1.3</w:t>
      </w:r>
    </w:p>
    <w:p w14:paraId="131AAAA5" w14:textId="2DC94AF2" w:rsidR="00BA4EAD" w:rsidRPr="00085585" w:rsidRDefault="00E8687F" w:rsidP="00C32448">
      <w:pPr>
        <w:pStyle w:val="Paragraphnonumbers"/>
      </w:pPr>
      <w:r w:rsidRPr="00C32448">
        <w:rPr>
          <w:szCs w:val="24"/>
        </w:rPr>
        <w:t>Professor Thomas Powles</w:t>
      </w:r>
      <w:r w:rsidR="00085585" w:rsidRPr="00C32448">
        <w:rPr>
          <w:szCs w:val="24"/>
        </w:rPr>
        <w:t>,</w:t>
      </w:r>
      <w:r w:rsidR="003E6642" w:rsidRPr="00C32448">
        <w:rPr>
          <w:szCs w:val="24"/>
        </w:rPr>
        <w:t xml:space="preserve"> Professor of Genitourinary</w:t>
      </w:r>
      <w:r w:rsidR="003E6642" w:rsidRPr="00C32448">
        <w:rPr>
          <w:szCs w:val="24"/>
        </w:rPr>
        <w:tab/>
      </w:r>
      <w:r w:rsidR="003E6642" w:rsidRPr="00C32448">
        <w:rPr>
          <w:szCs w:val="24"/>
        </w:rPr>
        <w:tab/>
      </w:r>
      <w:r w:rsidR="003E6642" w:rsidRPr="00C32448">
        <w:rPr>
          <w:szCs w:val="24"/>
        </w:rPr>
        <w:tab/>
      </w:r>
      <w:r w:rsidR="003E6642" w:rsidRPr="00C32448">
        <w:rPr>
          <w:szCs w:val="24"/>
        </w:rPr>
        <w:tab/>
      </w:r>
      <w:r w:rsidR="003E6642" w:rsidRPr="00C32448">
        <w:rPr>
          <w:szCs w:val="24"/>
        </w:rPr>
        <w:tab/>
        <w:t xml:space="preserve">          Oncology</w:t>
      </w:r>
      <w:r w:rsidR="00C32448" w:rsidRPr="00C32448">
        <w:rPr>
          <w:szCs w:val="24"/>
        </w:rPr>
        <w:t>/Director of Barts Cancer Centre</w:t>
      </w:r>
      <w:r w:rsidR="00C32448">
        <w:rPr>
          <w:szCs w:val="24"/>
        </w:rPr>
        <w:t xml:space="preserve">, </w:t>
      </w:r>
      <w:r w:rsidR="00C32448" w:rsidRPr="00C32448">
        <w:rPr>
          <w:szCs w:val="24"/>
        </w:rPr>
        <w:t>Lead for Solid</w:t>
      </w:r>
      <w:r w:rsidR="00C32448">
        <w:rPr>
          <w:szCs w:val="24"/>
        </w:rPr>
        <w:tab/>
      </w:r>
      <w:r w:rsidR="00C32448">
        <w:rPr>
          <w:szCs w:val="24"/>
        </w:rPr>
        <w:tab/>
      </w:r>
      <w:r w:rsidR="00C32448">
        <w:rPr>
          <w:szCs w:val="24"/>
        </w:rPr>
        <w:tab/>
      </w:r>
      <w:r w:rsidR="00C32448">
        <w:rPr>
          <w:szCs w:val="24"/>
        </w:rPr>
        <w:tab/>
      </w:r>
      <w:r w:rsidR="00C32448">
        <w:rPr>
          <w:szCs w:val="24"/>
        </w:rPr>
        <w:tab/>
        <w:t xml:space="preserve">  </w:t>
      </w:r>
      <w:r w:rsidR="00C32448" w:rsidRPr="00C32448">
        <w:rPr>
          <w:szCs w:val="24"/>
        </w:rPr>
        <w:t xml:space="preserve"> Tumour Research</w:t>
      </w:r>
      <w:r w:rsidR="00085585" w:rsidRPr="00C32448">
        <w:rPr>
          <w:szCs w:val="24"/>
        </w:rPr>
        <w:t xml:space="preserve">, </w:t>
      </w:r>
      <w:r w:rsidR="00956CBD" w:rsidRPr="00C32448">
        <w:rPr>
          <w:szCs w:val="24"/>
        </w:rPr>
        <w:t>nominated by Eisai</w:t>
      </w:r>
      <w:r w:rsidR="00C32448" w:rsidRPr="00C32448">
        <w:rPr>
          <w:szCs w:val="24"/>
        </w:rPr>
        <w:t xml:space="preserve"> &amp; Merck Sharp &amp; Dohme</w:t>
      </w:r>
      <w:r w:rsidR="003E6642" w:rsidRPr="003E6642">
        <w:tab/>
      </w:r>
      <w:r w:rsidR="00085585" w:rsidRPr="003E6642">
        <w:t xml:space="preserve">Present for items </w:t>
      </w:r>
      <w:r w:rsidR="003E6642" w:rsidRPr="003E6642">
        <w:t xml:space="preserve">1 </w:t>
      </w:r>
      <w:r w:rsidR="00C32448">
        <w:t xml:space="preserve">    </w:t>
      </w:r>
      <w:r w:rsidR="00C32448">
        <w:tab/>
      </w:r>
      <w:r w:rsidR="00C32448">
        <w:tab/>
      </w:r>
      <w:r w:rsidR="00C32448">
        <w:tab/>
      </w:r>
      <w:r w:rsidR="00C32448">
        <w:tab/>
      </w:r>
      <w:r w:rsidR="00C32448">
        <w:tab/>
      </w:r>
      <w:r w:rsidR="00C32448">
        <w:tab/>
      </w:r>
      <w:r w:rsidR="003E6642" w:rsidRPr="003E6642">
        <w:t xml:space="preserve">– 4.1.3 </w:t>
      </w:r>
      <w:r w:rsidR="003E6642">
        <w:t xml:space="preserve">   &amp; 5 – 5.1.3</w:t>
      </w:r>
    </w:p>
    <w:p w14:paraId="01112AA0" w14:textId="18FB0C80" w:rsidR="00085585" w:rsidRPr="00085585" w:rsidRDefault="00E8687F" w:rsidP="00085585">
      <w:pPr>
        <w:pStyle w:val="Paragraphnonumbers"/>
      </w:pPr>
      <w:r>
        <w:t>Paula Brown</w:t>
      </w:r>
      <w:r w:rsidR="00085585" w:rsidRPr="00085585">
        <w:t>,</w:t>
      </w:r>
      <w:r w:rsidR="00956CBD" w:rsidRPr="00956CBD">
        <w:t xml:space="preserve"> </w:t>
      </w:r>
      <w:r w:rsidR="00956CBD">
        <w:t xml:space="preserve">Patient Expert, nominated by </w:t>
      </w:r>
      <w:r w:rsidR="00956CBD">
        <w:tab/>
      </w:r>
      <w:r w:rsidR="00956CBD">
        <w:tab/>
      </w:r>
      <w:r w:rsidR="00956CBD">
        <w:tab/>
      </w:r>
      <w:r w:rsidR="00956CBD">
        <w:tab/>
      </w:r>
      <w:r w:rsidR="00956CBD">
        <w:tab/>
      </w:r>
      <w:r w:rsidR="00956CBD">
        <w:tab/>
        <w:t xml:space="preserve">       Kidney Cancer UK</w:t>
      </w:r>
      <w:r w:rsidR="00682F9B">
        <w:tab/>
      </w:r>
      <w:r w:rsidR="00682F9B">
        <w:tab/>
      </w:r>
      <w:r w:rsidR="003A4E3F">
        <w:tab/>
      </w:r>
      <w:r w:rsidR="00956CBD">
        <w:tab/>
      </w:r>
      <w:r w:rsidR="00956CBD">
        <w:tab/>
      </w:r>
      <w:r w:rsidR="00085585" w:rsidRPr="00085585">
        <w:t xml:space="preserve">Present for items </w:t>
      </w:r>
      <w:r w:rsidR="003E6642">
        <w:t>1 – 4.1.3</w:t>
      </w:r>
    </w:p>
    <w:p w14:paraId="0A9CF5D3" w14:textId="391B299B" w:rsidR="00085585" w:rsidRDefault="00E8687F" w:rsidP="004C66FD">
      <w:pPr>
        <w:pStyle w:val="Paragraphnonumbers"/>
      </w:pPr>
      <w:r>
        <w:lastRenderedPageBreak/>
        <w:t>Sophie Ann Scott</w:t>
      </w:r>
      <w:r w:rsidR="00085585" w:rsidRPr="00085585">
        <w:t xml:space="preserve">, </w:t>
      </w:r>
      <w:r w:rsidR="00956CBD">
        <w:t xml:space="preserve">Patient </w:t>
      </w:r>
      <w:r w:rsidR="00545C91">
        <w:t>Expert</w:t>
      </w:r>
      <w:r w:rsidR="00956CBD">
        <w:t xml:space="preserve">, nominated by </w:t>
      </w:r>
      <w:r w:rsidR="00956CBD">
        <w:tab/>
      </w:r>
      <w:r w:rsidR="00956CBD">
        <w:tab/>
      </w:r>
      <w:r w:rsidR="00956CBD">
        <w:tab/>
      </w:r>
      <w:r w:rsidR="00956CBD">
        <w:tab/>
        <w:t xml:space="preserve">       </w:t>
      </w:r>
      <w:r w:rsidR="00545C91">
        <w:tab/>
        <w:t xml:space="preserve">       </w:t>
      </w:r>
      <w:r w:rsidR="00956CBD">
        <w:t>Kidney Cancer UK</w:t>
      </w:r>
      <w:r w:rsidR="00682F9B">
        <w:tab/>
      </w:r>
      <w:r w:rsidR="00956CBD">
        <w:tab/>
      </w:r>
      <w:r w:rsidR="00956CBD">
        <w:tab/>
      </w:r>
      <w:r w:rsidR="00956CBD">
        <w:tab/>
      </w:r>
      <w:r w:rsidR="00956CBD">
        <w:tab/>
      </w:r>
      <w:r w:rsidR="00085585" w:rsidRPr="00085585">
        <w:t xml:space="preserve">Present for items </w:t>
      </w:r>
      <w:r w:rsidR="003E6642">
        <w:t xml:space="preserve">1 – 4.1.3 </w:t>
      </w:r>
      <w:r w:rsidR="004C66FD">
        <w:t xml:space="preserve">      </w:t>
      </w:r>
      <w:r w:rsidR="004C66FD">
        <w:tab/>
      </w:r>
      <w:r w:rsidR="004C66FD">
        <w:tab/>
      </w:r>
      <w:r w:rsidR="004C66FD">
        <w:tab/>
      </w:r>
      <w:r w:rsidR="004C66FD">
        <w:tab/>
      </w:r>
      <w:r w:rsidR="004C66FD">
        <w:tab/>
      </w:r>
      <w:r w:rsidR="003E6642">
        <w:t>&amp; 5 – 5.1.3</w:t>
      </w:r>
    </w:p>
    <w:p w14:paraId="36C42FF8" w14:textId="1197DD4E" w:rsidR="00E8687F" w:rsidRDefault="00E8687F" w:rsidP="00085585">
      <w:pPr>
        <w:pStyle w:val="Paragraphnonumbers"/>
      </w:pPr>
      <w:r w:rsidRPr="003E6642">
        <w:t>Dr Natalie Charnley</w:t>
      </w:r>
      <w:r w:rsidR="00956CBD" w:rsidRPr="003E6642">
        <w:t xml:space="preserve">, </w:t>
      </w:r>
      <w:r w:rsidR="00D459AD" w:rsidRPr="00482D9F">
        <w:t>Oncology Consultant</w:t>
      </w:r>
      <w:r w:rsidR="00956CBD" w:rsidRPr="003E6642">
        <w:t xml:space="preserve">, nominated by </w:t>
      </w:r>
      <w:r w:rsidR="00956CBD" w:rsidRPr="003E6642">
        <w:tab/>
      </w:r>
      <w:r w:rsidR="00956CBD" w:rsidRPr="003E6642">
        <w:tab/>
      </w:r>
      <w:r w:rsidR="00956CBD" w:rsidRPr="003E6642">
        <w:tab/>
      </w:r>
      <w:r w:rsidR="00956CBD" w:rsidRPr="003E6642">
        <w:tab/>
        <w:t xml:space="preserve">                             Kidney Cancer UK</w:t>
      </w:r>
      <w:r w:rsidR="00956CBD">
        <w:tab/>
      </w:r>
      <w:r w:rsidR="00956CBD">
        <w:tab/>
      </w:r>
      <w:r w:rsidR="00956CBD">
        <w:tab/>
      </w:r>
      <w:r w:rsidR="00956CBD">
        <w:tab/>
      </w:r>
      <w:r w:rsidR="00956CBD">
        <w:tab/>
      </w:r>
      <w:r w:rsidR="00956CBD" w:rsidRPr="00085585">
        <w:t xml:space="preserve">Present for items </w:t>
      </w:r>
      <w:r w:rsidR="00D459AD">
        <w:t>5 – 5.1.3</w:t>
      </w:r>
    </w:p>
    <w:p w14:paraId="6A38F1F5" w14:textId="5D42DC8A" w:rsidR="00E8687F" w:rsidRPr="00085585" w:rsidRDefault="00E8687F" w:rsidP="00085585">
      <w:pPr>
        <w:pStyle w:val="Paragraphnonumbers"/>
      </w:pPr>
      <w:r>
        <w:t xml:space="preserve">Richard </w:t>
      </w:r>
      <w:proofErr w:type="spellStart"/>
      <w:r>
        <w:t>Jetten</w:t>
      </w:r>
      <w:proofErr w:type="spellEnd"/>
      <w:r>
        <w:t>, Patient Expert, nominated by</w:t>
      </w:r>
      <w:r w:rsidR="00956CBD" w:rsidRPr="00956CBD">
        <w:t xml:space="preserve"> </w:t>
      </w:r>
      <w:r w:rsidR="00956CBD">
        <w:tab/>
      </w:r>
      <w:r w:rsidR="00956CBD">
        <w:tab/>
      </w:r>
      <w:r w:rsidR="00956CBD">
        <w:tab/>
      </w:r>
      <w:r w:rsidR="00956CBD">
        <w:tab/>
      </w:r>
      <w:r w:rsidR="00956CBD">
        <w:tab/>
      </w:r>
      <w:r w:rsidR="00956CBD">
        <w:tab/>
        <w:t xml:space="preserve">        Kidney Cancer UK</w:t>
      </w:r>
      <w:r w:rsidR="00956CBD">
        <w:tab/>
      </w:r>
      <w:r w:rsidR="00956CBD">
        <w:tab/>
      </w:r>
      <w:r w:rsidR="00956CBD">
        <w:tab/>
      </w:r>
      <w:r w:rsidR="00956CBD">
        <w:tab/>
      </w:r>
      <w:r w:rsidR="00956CBD">
        <w:tab/>
      </w:r>
      <w:r w:rsidR="00956CBD" w:rsidRPr="00085585">
        <w:t xml:space="preserve">Present for items </w:t>
      </w:r>
      <w:r w:rsidR="00D459AD">
        <w:t>5 – 5.1.3</w:t>
      </w:r>
    </w:p>
    <w:p w14:paraId="687B396A" w14:textId="77777777" w:rsidR="00E8687F" w:rsidRDefault="00E8687F" w:rsidP="003E65BA">
      <w:pPr>
        <w:pStyle w:val="Heading2"/>
      </w:pPr>
    </w:p>
    <w:p w14:paraId="481C8800" w14:textId="5206C332" w:rsidR="00FD0266" w:rsidRDefault="00FD0266" w:rsidP="003E65BA">
      <w:pPr>
        <w:pStyle w:val="Heading2"/>
      </w:pPr>
      <w:r>
        <w:t>Minutes</w:t>
      </w:r>
    </w:p>
    <w:p w14:paraId="099A4BF5" w14:textId="77777777" w:rsidR="00463336" w:rsidRPr="00085585" w:rsidRDefault="00463336" w:rsidP="003E65BA">
      <w:pPr>
        <w:pStyle w:val="Heading3"/>
      </w:pPr>
      <w:bookmarkStart w:id="2" w:name="_Hlk72144168"/>
      <w:r w:rsidRPr="00085585">
        <w:t xml:space="preserve">Introduction to </w:t>
      </w:r>
      <w:r w:rsidRPr="00CB14E1">
        <w:t>the</w:t>
      </w:r>
      <w:r w:rsidRPr="00085585">
        <w:t xml:space="preserve"> meeting</w:t>
      </w:r>
    </w:p>
    <w:bookmarkEnd w:id="2"/>
    <w:p w14:paraId="7F60B551" w14:textId="77777777" w:rsidR="00C978CB" w:rsidRPr="00C978CB" w:rsidRDefault="00C978CB">
      <w:pPr>
        <w:pStyle w:val="Level2numbered"/>
      </w:pPr>
      <w:r w:rsidRPr="00A82301">
        <w:t xml:space="preserve">The </w:t>
      </w:r>
      <w:r w:rsidRPr="005229F6">
        <w:t>chair</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01EFAF14" w:rsidR="00A82301" w:rsidRPr="00A82301" w:rsidRDefault="00A82301" w:rsidP="00F57A78">
      <w:pPr>
        <w:pStyle w:val="Level2numbered"/>
      </w:pPr>
      <w:r>
        <w:t xml:space="preserve">The chair noted apologies from </w:t>
      </w:r>
      <w:r w:rsidR="00A40948">
        <w:t xml:space="preserve">Maria </w:t>
      </w:r>
      <w:proofErr w:type="spellStart"/>
      <w:r w:rsidR="00A40948">
        <w:t>Brezitski</w:t>
      </w:r>
      <w:proofErr w:type="spellEnd"/>
      <w:r w:rsidR="00A40948">
        <w:t xml:space="preserve">, </w:t>
      </w:r>
      <w:r w:rsidR="00504C18">
        <w:t xml:space="preserve">Mark Glover, </w:t>
      </w:r>
      <w:r w:rsidR="00A40948">
        <w:t>and Mary Weatherstone</w:t>
      </w:r>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3726C58A" w:rsidR="00C015B8" w:rsidRPr="00205638" w:rsidRDefault="00A40948">
      <w:pPr>
        <w:pStyle w:val="Level2numbered"/>
      </w:pPr>
      <w:r>
        <w:t>None.</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559A5699"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A40948">
        <w:t>Thursday 9 June 2022</w:t>
      </w:r>
      <w:r w:rsidR="00205638" w:rsidRPr="005E2873">
        <w:rPr>
          <w:highlight w:val="lightGray"/>
        </w:rPr>
        <w:t xml:space="preserve"> </w:t>
      </w:r>
    </w:p>
    <w:p w14:paraId="72EDF6D5" w14:textId="6F992ABE" w:rsidR="00A269AF" w:rsidRPr="00205638" w:rsidRDefault="00D2035E" w:rsidP="003E65BA">
      <w:pPr>
        <w:pStyle w:val="Heading3"/>
      </w:pPr>
      <w:r>
        <w:t>Appraisal</w:t>
      </w:r>
      <w:r w:rsidR="00A269AF" w:rsidRPr="00205638">
        <w:t xml:space="preserve"> of </w:t>
      </w:r>
      <w:r w:rsidR="00A40948" w:rsidRPr="00A40948">
        <w:rPr>
          <w:rFonts w:cs="Arial"/>
        </w:rPr>
        <w:t>Lenvatinib with pembrolizumab for untreated advanced renal cell carcinoma [ID3760]</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582CF4DD"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A53F0B" w:rsidRPr="00A53F0B">
        <w:t xml:space="preserve">Eisai Ltd </w:t>
      </w:r>
      <w:r w:rsidR="00A53F0B">
        <w:t>and</w:t>
      </w:r>
      <w:r w:rsidR="00A53F0B" w:rsidRPr="00A53F0B">
        <w:t xml:space="preserve"> Merck Sharp &amp; Dohme</w:t>
      </w:r>
      <w:r w:rsidR="00A53F0B">
        <w:t>.</w:t>
      </w:r>
      <w:r w:rsidR="00377867">
        <w:t xml:space="preserve"> </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2C8EA6D6" w14:textId="374CDEF2" w:rsidR="006D0F16" w:rsidRPr="006E2A83" w:rsidRDefault="006D0F16" w:rsidP="006D0F16">
      <w:pPr>
        <w:pStyle w:val="Bulletindent1"/>
      </w:pPr>
      <w:bookmarkStart w:id="3" w:name="_Hlk72146417"/>
      <w:r w:rsidRPr="00894C28">
        <w:t>Dr Ricky Frazer declared an indirect financial interest as he</w:t>
      </w:r>
      <w:r>
        <w:t xml:space="preserve"> has been paid for speaking or advisory from Bristol-Myers Squibb </w:t>
      </w:r>
      <w:r>
        <w:lastRenderedPageBreak/>
        <w:t xml:space="preserve">Pharmaceuticals (nivolumab, ipilimumab) </w:t>
      </w:r>
      <w:proofErr w:type="spellStart"/>
      <w:r>
        <w:t>Eusa</w:t>
      </w:r>
      <w:proofErr w:type="spellEnd"/>
      <w:r>
        <w:t xml:space="preserve"> Pharma UK (tivozanib) Ipsen (</w:t>
      </w:r>
      <w:proofErr w:type="spellStart"/>
      <w:r>
        <w:t>cabozantinib</w:t>
      </w:r>
      <w:proofErr w:type="spellEnd"/>
      <w:r>
        <w:t>) Novartis (pazopanib)</w:t>
      </w:r>
      <w:r w:rsidRPr="006D0F16">
        <w:t xml:space="preserve"> &amp; Pfizer (sunitinib) MSD (Pembrolizumab), Eisai (Lenvatinib) and Merck-Pfizer Alliance </w:t>
      </w:r>
      <w:r w:rsidRPr="006E2A83">
        <w:t xml:space="preserve">(Avelumab and </w:t>
      </w:r>
      <w:proofErr w:type="spellStart"/>
      <w:r w:rsidRPr="006E2A83">
        <w:t>Axitinib</w:t>
      </w:r>
      <w:proofErr w:type="spellEnd"/>
      <w:r w:rsidRPr="006E2A83">
        <w:t>) It was agreed that this declaration would not prevent Dr Frazer from providing expert advice during this discussion.</w:t>
      </w:r>
    </w:p>
    <w:p w14:paraId="75CFEF22" w14:textId="798DF554" w:rsidR="00507F46" w:rsidRPr="00162259" w:rsidRDefault="006E2A83" w:rsidP="004E02E2">
      <w:pPr>
        <w:pStyle w:val="Bulletindent1"/>
      </w:pPr>
      <w:r w:rsidRPr="00162259">
        <w:t xml:space="preserve">Professor Thomas Powles declared various indirect financial interests as he has have engaged in Advisory/Research Boards (Honorarium) for: AstraZeneca, BMS, </w:t>
      </w:r>
      <w:proofErr w:type="spellStart"/>
      <w:r w:rsidRPr="00162259">
        <w:t>Exelixis</w:t>
      </w:r>
      <w:proofErr w:type="spellEnd"/>
      <w:r w:rsidRPr="00162259">
        <w:t xml:space="preserve">, Incyte, Ipsen, Merck, MSD, Novartis, Pfizer, Seattle Genetics, Merck Serono, Astellas, Johnson &amp; Johnson, Eisai, Roche, and </w:t>
      </w:r>
      <w:r w:rsidR="00F116B4" w:rsidRPr="00162259">
        <w:t xml:space="preserve">his institution has received grants </w:t>
      </w:r>
      <w:r w:rsidRPr="00162259">
        <w:t xml:space="preserve">from: AstraZeneca, BMS, </w:t>
      </w:r>
      <w:proofErr w:type="spellStart"/>
      <w:r w:rsidRPr="00162259">
        <w:t>Exelixis</w:t>
      </w:r>
      <w:proofErr w:type="spellEnd"/>
      <w:r w:rsidRPr="00162259">
        <w:t xml:space="preserve">, Ipsen, Merck, MSD, Novartis, Pfizer, Seattle Genetics, Merck Serono, Astellas, Johnson &amp; Johnson, Eisai, Roche. </w:t>
      </w:r>
      <w:bookmarkStart w:id="4" w:name="_Hlk109053157"/>
      <w:r w:rsidR="00F116B4" w:rsidRPr="00162259">
        <w:t>Professor Powles</w:t>
      </w:r>
      <w:r w:rsidRPr="00162259">
        <w:t xml:space="preserve"> ha</w:t>
      </w:r>
      <w:r w:rsidR="00F116B4" w:rsidRPr="00162259">
        <w:t>s</w:t>
      </w:r>
      <w:r w:rsidRPr="00162259">
        <w:t xml:space="preserve"> received travel/Accommodation/Expenses from: Roche, Pfizer, MSD, AstraZeneca, Ipsen.</w:t>
      </w:r>
      <w:r w:rsidR="00F116B4" w:rsidRPr="00162259">
        <w:t xml:space="preserve"> It was agreed that these declarations would not prevent Professor Powles from providing expert advice during this discussion</w:t>
      </w:r>
      <w:bookmarkEnd w:id="4"/>
      <w:r w:rsidR="00F116B4" w:rsidRPr="00162259">
        <w:t>.</w:t>
      </w:r>
    </w:p>
    <w:p w14:paraId="4CC3450F" w14:textId="3FB494D7" w:rsidR="00162259" w:rsidRPr="00162259" w:rsidRDefault="00162259" w:rsidP="00162259">
      <w:pPr>
        <w:pStyle w:val="Bulletindent1"/>
      </w:pPr>
      <w:r w:rsidRPr="00162259">
        <w:t>Sophie Ann</w:t>
      </w:r>
      <w:r>
        <w:t xml:space="preserve"> Scott declared an indirect financial interest as </w:t>
      </w:r>
      <w:r w:rsidRPr="00162259">
        <w:t>Kidney cancer UK has received funding within the last year from Merck, Sharp and Drome, Pfizer, and Bristol Myers Squibb</w:t>
      </w:r>
      <w:r>
        <w:t>. It was agreed this declaration would not prevent Sophie Ann Scott from providing expert advice during this discussion.</w:t>
      </w:r>
    </w:p>
    <w:p w14:paraId="7DF51C3C" w14:textId="3403AB7D" w:rsidR="00681A73" w:rsidRPr="00681A73" w:rsidRDefault="00162259" w:rsidP="00681A73">
      <w:pPr>
        <w:pStyle w:val="Bulletindent1"/>
      </w:pPr>
      <w:r>
        <w:t>Paula Brown declared</w:t>
      </w:r>
      <w:r w:rsidR="00681A73">
        <w:t xml:space="preserve"> an indirect financial interest as she </w:t>
      </w:r>
      <w:r w:rsidR="00681A73" w:rsidRPr="00681A73">
        <w:t>worked for</w:t>
      </w:r>
      <w:r w:rsidR="00681A73">
        <w:t xml:space="preserve"> </w:t>
      </w:r>
      <w:r w:rsidR="00681A73" w:rsidRPr="00681A73">
        <w:t xml:space="preserve">Sanofi Pasteur MSD for 11 years and left in 2008. The company was a 50/50 joint venture between Sanofi and MSD's vaccine division. </w:t>
      </w:r>
      <w:r w:rsidR="00272290">
        <w:t xml:space="preserve">Paula has </w:t>
      </w:r>
      <w:r w:rsidR="00681A73" w:rsidRPr="00681A73">
        <w:t>no ongoing relationship with MSD and ha</w:t>
      </w:r>
      <w:r w:rsidR="00272290">
        <w:t>s</w:t>
      </w:r>
      <w:r w:rsidR="00681A73" w:rsidRPr="00681A73">
        <w:t xml:space="preserve"> never been directly employed by them.</w:t>
      </w:r>
      <w:r w:rsidR="00681A73">
        <w:t xml:space="preserve"> It was agreed that this declaration would not prevent Paula Brown from providing expert advice during this discussion.</w:t>
      </w:r>
    </w:p>
    <w:p w14:paraId="56098B94" w14:textId="6B4B0BCB" w:rsidR="00162259" w:rsidRPr="00162259" w:rsidRDefault="00894C28" w:rsidP="00E539E7">
      <w:pPr>
        <w:pStyle w:val="Bulletindent1"/>
      </w:pPr>
      <w:r>
        <w:t xml:space="preserve">Prior to the meeting, Professor Nick Latimer declared </w:t>
      </w:r>
      <w:r w:rsidR="00DE2162">
        <w:t>a non-financial professional and pers</w:t>
      </w:r>
      <w:r w:rsidR="00F43D68">
        <w:t xml:space="preserve">onal interest, as he is </w:t>
      </w:r>
      <w:r w:rsidR="00F43D68" w:rsidRPr="00F43D68">
        <w:t xml:space="preserve">member of the ScHARR team for a research project investigating methods for adjusting for treatment switching in clinical trials, funded by Merck, </w:t>
      </w:r>
      <w:proofErr w:type="gramStart"/>
      <w:r w:rsidR="00F43D68" w:rsidRPr="00F43D68">
        <w:t>Sharpe</w:t>
      </w:r>
      <w:proofErr w:type="gramEnd"/>
      <w:r w:rsidR="00F43D68" w:rsidRPr="00F43D68">
        <w:t xml:space="preserve"> and Dohme. This is not drug or appraisal specific and is about developing methods. Merck, </w:t>
      </w:r>
      <w:proofErr w:type="gramStart"/>
      <w:r w:rsidR="00F43D68" w:rsidRPr="00F43D68">
        <w:t>Sharpe</w:t>
      </w:r>
      <w:proofErr w:type="gramEnd"/>
      <w:r w:rsidR="00F43D68" w:rsidRPr="00F43D68">
        <w:t xml:space="preserve"> and Dohme are listed as a manufacturer.</w:t>
      </w:r>
      <w:r w:rsidR="00F43D68">
        <w:t xml:space="preserve"> Professor Latimer a</w:t>
      </w:r>
      <w:r w:rsidR="000824C1">
        <w:t>l</w:t>
      </w:r>
      <w:r w:rsidR="00F43D68">
        <w:t>s</w:t>
      </w:r>
      <w:r w:rsidR="000824C1">
        <w:t>o</w:t>
      </w:r>
      <w:r w:rsidR="00F43D68">
        <w:t xml:space="preserve"> declared a direct financial interest, as in O</w:t>
      </w:r>
      <w:r w:rsidR="00E539E7">
        <w:t>c</w:t>
      </w:r>
      <w:r w:rsidR="00F43D68">
        <w:t>tober 2021 he was</w:t>
      </w:r>
      <w:r w:rsidR="00F43D68" w:rsidRPr="00F43D68">
        <w:t xml:space="preserve"> paid to give Novartis staff a training session on survival analysis. This was not product or appraisal specific and was about methods</w:t>
      </w:r>
      <w:r w:rsidR="00E539E7">
        <w:t xml:space="preserve"> (</w:t>
      </w:r>
      <w:r w:rsidR="00F43D68" w:rsidRPr="00F43D68">
        <w:t>Novartis are listed as a comparator company.</w:t>
      </w:r>
      <w:r w:rsidR="00E539E7">
        <w:t>) It was agreed that these declarations would not prevent Professor Latimer from taking part in this discussion.</w:t>
      </w:r>
    </w:p>
    <w:p w14:paraId="725416DA" w14:textId="25C9F9F1" w:rsidR="009B1704" w:rsidRPr="00C02D61" w:rsidRDefault="009B1704" w:rsidP="00955914">
      <w:pPr>
        <w:pStyle w:val="Level3numbered"/>
      </w:pPr>
      <w:bookmarkStart w:id="5" w:name="_Hlk95998136"/>
      <w:bookmarkEnd w:id="3"/>
      <w:r w:rsidRPr="00C02D61">
        <w:t>The Chair</w:t>
      </w:r>
      <w:r w:rsidR="007210F4">
        <w:t xml:space="preserve"> – Baljit Singh -</w:t>
      </w:r>
      <w:r w:rsidRPr="00C02D61">
        <w:t xml:space="preserve"> </w:t>
      </w:r>
      <w:r w:rsidR="009E4E35">
        <w:t xml:space="preserve">led </w:t>
      </w:r>
      <w:r w:rsidR="00C04D2E">
        <w:t xml:space="preserve">a discussion </w:t>
      </w:r>
      <w:r w:rsidR="00A53F0B">
        <w:t xml:space="preserve">of the evidence presented to the committee. </w:t>
      </w:r>
      <w:r w:rsidR="00C04D2E">
        <w:t xml:space="preserve">This information was presented to the committee by </w:t>
      </w:r>
      <w:r w:rsidR="00A53F0B">
        <w:t>the</w:t>
      </w:r>
      <w:r w:rsidR="00C04D2E">
        <w:t xml:space="preserve"> lead team</w:t>
      </w:r>
      <w:r w:rsidR="00DF62A8">
        <w:t xml:space="preserve"> – Dr James Fotheringham (Clinical) Professor Nicholas Latimer (Cost) and Nigel Westwood (Lay)</w:t>
      </w:r>
      <w:r w:rsidR="00C04D2E">
        <w:t>.</w:t>
      </w:r>
    </w:p>
    <w:bookmarkEnd w:id="5"/>
    <w:p w14:paraId="01983F91" w14:textId="5339993C" w:rsidR="005E2873" w:rsidRPr="001F551E" w:rsidRDefault="00D22F90" w:rsidP="00F57A78">
      <w:pPr>
        <w:pStyle w:val="Level2numbered"/>
      </w:pPr>
      <w:r w:rsidRPr="001F551E">
        <w:lastRenderedPageBreak/>
        <w:t>Part 2a – Closed session (members of the public</w:t>
      </w:r>
      <w:r w:rsidR="00DF62A8">
        <w:t xml:space="preserve">, </w:t>
      </w:r>
      <w:r w:rsidR="00672443" w:rsidRPr="001F551E">
        <w:t>company representatives</w:t>
      </w:r>
      <w:r w:rsidR="00672443">
        <w:t xml:space="preserve">, and </w:t>
      </w:r>
      <w:r w:rsidR="00DF62A8">
        <w:t>clinical</w:t>
      </w:r>
      <w:r w:rsidR="00672443">
        <w:t xml:space="preserve"> and</w:t>
      </w:r>
      <w:r w:rsidR="00DF62A8">
        <w:t xml:space="preserve"> patient experts</w:t>
      </w:r>
      <w:r w:rsidRPr="001F551E">
        <w:t xml:space="preserve"> were asked to leave the meeting)</w:t>
      </w:r>
      <w:r w:rsidR="00031524">
        <w:t>.</w:t>
      </w:r>
    </w:p>
    <w:p w14:paraId="48CB447D" w14:textId="77777777" w:rsidR="00D22F90" w:rsidRPr="00E00AAB" w:rsidRDefault="00D22F90" w:rsidP="002C258D">
      <w:pPr>
        <w:pStyle w:val="Level3numbered"/>
      </w:pPr>
      <w:r w:rsidRPr="001F551E">
        <w:t>The committee discussed confidential information submitted for this item.</w:t>
      </w:r>
    </w:p>
    <w:p w14:paraId="390F4CB3" w14:textId="19D12B81" w:rsidR="00D14E64" w:rsidRPr="001F551E" w:rsidRDefault="00D22F90" w:rsidP="00F57A78">
      <w:pPr>
        <w:pStyle w:val="Level2numbered"/>
      </w:pPr>
      <w:r w:rsidRPr="001F551E">
        <w:t>Part 2</w:t>
      </w:r>
      <w:r w:rsidR="00613786" w:rsidRPr="001F551E">
        <w:t xml:space="preserve">b – </w:t>
      </w:r>
      <w:r w:rsidRPr="001F551E">
        <w:t>Closed session (</w:t>
      </w:r>
      <w:r w:rsidR="00FF522D" w:rsidRPr="001F551E">
        <w:t xml:space="preserve">external </w:t>
      </w:r>
      <w:r w:rsidR="00B07D36">
        <w:t xml:space="preserve">assessment </w:t>
      </w:r>
      <w:r w:rsidR="00FF522D" w:rsidRPr="001F551E">
        <w:t xml:space="preserve">group </w:t>
      </w:r>
      <w:r w:rsidRPr="001F551E">
        <w:t>representatives were asked to leave the meeting)</w:t>
      </w:r>
    </w:p>
    <w:p w14:paraId="1AFE3371" w14:textId="77D11D53"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E60301">
        <w:t xml:space="preserve">by </w:t>
      </w:r>
      <w:proofErr w:type="gramStart"/>
      <w:r w:rsidR="00E60301">
        <w:t>consensus.</w:t>
      </w:r>
      <w:r w:rsidR="00205638" w:rsidRPr="00205638">
        <w:t>.</w:t>
      </w:r>
      <w:proofErr w:type="gramEnd"/>
    </w:p>
    <w:p w14:paraId="2508234F" w14:textId="516AE6D0" w:rsidR="009B1704" w:rsidRPr="00C02D61" w:rsidRDefault="009B1704" w:rsidP="009B1704">
      <w:pPr>
        <w:pStyle w:val="Level3numbered"/>
      </w:pPr>
      <w:r w:rsidRPr="00C02D61">
        <w:t xml:space="preserve">The committee asked the NICE technical team to prepare the </w:t>
      </w:r>
      <w:r w:rsidR="00D2035E" w:rsidRPr="001F7DDA">
        <w:t xml:space="preserve">Appraisal Consultation Document (ACD) </w:t>
      </w:r>
      <w:r w:rsidRPr="001F7DDA">
        <w:t>in</w:t>
      </w:r>
      <w:r w:rsidRPr="00C02D61">
        <w:t xml:space="preserve"> line with their decisions.</w:t>
      </w:r>
    </w:p>
    <w:p w14:paraId="07B457ED" w14:textId="52B3C2C8" w:rsidR="008409BD" w:rsidRPr="006B0606" w:rsidRDefault="00D2035E" w:rsidP="008409BD">
      <w:pPr>
        <w:pStyle w:val="Level3numbered"/>
        <w:numPr>
          <w:ilvl w:val="0"/>
          <w:numId w:val="28"/>
        </w:numPr>
        <w:rPr>
          <w:rStyle w:val="Hyperlink"/>
          <w:color w:val="auto"/>
          <w:u w:val="none"/>
        </w:rPr>
      </w:pPr>
      <w:r>
        <w:t>F</w:t>
      </w:r>
      <w:r w:rsidR="009B1704" w:rsidRPr="00C02D61">
        <w:t>urther updates will be available on the topic webpage in due course</w:t>
      </w:r>
      <w:r w:rsidR="00BC6C1F">
        <w:t>:</w:t>
      </w:r>
      <w:r w:rsidR="009B1704" w:rsidRPr="00C02D61">
        <w:t xml:space="preserve"> </w:t>
      </w:r>
      <w:hyperlink r:id="rId7" w:history="1">
        <w:r w:rsidR="008409BD" w:rsidRPr="0002587F">
          <w:rPr>
            <w:rStyle w:val="Hyperlink"/>
          </w:rPr>
          <w:t>https://www.nice.org.uk/guidance/indevelopment/gid-ta10629</w:t>
        </w:r>
      </w:hyperlink>
    </w:p>
    <w:p w14:paraId="55444321" w14:textId="77777777" w:rsidR="006B0606" w:rsidRPr="00C02D61" w:rsidRDefault="006B0606" w:rsidP="006B0606">
      <w:pPr>
        <w:pStyle w:val="Level3numbered"/>
        <w:numPr>
          <w:ilvl w:val="0"/>
          <w:numId w:val="0"/>
        </w:numPr>
        <w:ind w:left="1778"/>
      </w:pPr>
    </w:p>
    <w:p w14:paraId="6C4E8268" w14:textId="2B2A93EC" w:rsidR="00A269AF" w:rsidRPr="00A40948" w:rsidRDefault="00D2035E" w:rsidP="003E65BA">
      <w:pPr>
        <w:pStyle w:val="Heading3"/>
      </w:pPr>
      <w:r>
        <w:t>Appraisal</w:t>
      </w:r>
      <w:r w:rsidR="00A269AF">
        <w:t xml:space="preserve"> of </w:t>
      </w:r>
      <w:r w:rsidR="00A40948" w:rsidRPr="00A40948">
        <w:t>Pembrolizumab for adjuvant treatment of renal cell carcinoma [ID3810]</w:t>
      </w:r>
    </w:p>
    <w:p w14:paraId="1AEDB34A" w14:textId="77777777" w:rsidR="00205638" w:rsidRPr="00EF1B45" w:rsidRDefault="00205638" w:rsidP="00F57A78">
      <w:pPr>
        <w:pStyle w:val="Level2numbered"/>
      </w:pPr>
      <w:r w:rsidRPr="00EF1B45">
        <w:t>Part 1 – Open session</w:t>
      </w:r>
    </w:p>
    <w:p w14:paraId="2C03D9C1" w14:textId="19DA1768" w:rsidR="00205638" w:rsidRPr="00205638" w:rsidRDefault="00205638" w:rsidP="002C258D">
      <w:pPr>
        <w:pStyle w:val="Level3numbered"/>
      </w:pPr>
      <w:r w:rsidRPr="00205638">
        <w:t xml:space="preserve">The chair welcomed the invited experts, external </w:t>
      </w:r>
      <w:r w:rsidR="00B07D36">
        <w:t xml:space="preserve">assessment </w:t>
      </w:r>
      <w:r w:rsidRPr="00205638">
        <w:t xml:space="preserve">group representatives, members of the public and company representatives from </w:t>
      </w:r>
      <w:r w:rsidR="005B3883" w:rsidRPr="005B5ACB">
        <w:t>Merck Sharp &amp; Dohme</w:t>
      </w:r>
      <w:r w:rsidR="005B3883">
        <w:t>.</w:t>
      </w:r>
    </w:p>
    <w:p w14:paraId="2AC5799C" w14:textId="4D927778" w:rsidR="00205638" w:rsidRPr="00205638"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1024417D" w14:textId="217B8DFB" w:rsidR="00E539E7" w:rsidRDefault="00E539E7" w:rsidP="00E539E7">
      <w:pPr>
        <w:pStyle w:val="Bulletindent1"/>
      </w:pPr>
      <w:r w:rsidRPr="00E539E7">
        <w:t xml:space="preserve">Professor Nick Latimer declared a non-financial professional and personal interest, as he is member of the ScHARR team for a research project investigating methods for adjusting for treatment switching in clinical trials, funded by Merck, </w:t>
      </w:r>
      <w:proofErr w:type="gramStart"/>
      <w:r w:rsidRPr="00E539E7">
        <w:t>Sharpe</w:t>
      </w:r>
      <w:proofErr w:type="gramEnd"/>
      <w:r w:rsidRPr="00E539E7">
        <w:t xml:space="preserve"> and Dohme. This is not drug or appraisal specific and is about developing methods. Merck, </w:t>
      </w:r>
      <w:proofErr w:type="gramStart"/>
      <w:r w:rsidRPr="00E539E7">
        <w:t>Sharpe</w:t>
      </w:r>
      <w:proofErr w:type="gramEnd"/>
      <w:r w:rsidRPr="00E539E7">
        <w:t xml:space="preserve"> and Dohme are listed as a manufacturer. </w:t>
      </w:r>
    </w:p>
    <w:p w14:paraId="5D4FCBAC" w14:textId="63E48858" w:rsidR="00E212B5" w:rsidRDefault="00E212B5" w:rsidP="00E212B5">
      <w:pPr>
        <w:pStyle w:val="Bulletindent1"/>
      </w:pPr>
      <w:r>
        <w:t xml:space="preserve">Dr Natalie Charnley declared various direct financial interests, as she has received meeting sponsorship from BMS, Ipsen and </w:t>
      </w:r>
      <w:proofErr w:type="spellStart"/>
      <w:r>
        <w:t>Eusa</w:t>
      </w:r>
      <w:proofErr w:type="spellEnd"/>
      <w:r>
        <w:t xml:space="preserve">, and speaker fees from Pfizer and Ipsen, and </w:t>
      </w:r>
      <w:r w:rsidRPr="00E212B5">
        <w:t>research sponsorship from BMS.</w:t>
      </w:r>
      <w:r>
        <w:t xml:space="preserve"> Dr Charnley also</w:t>
      </w:r>
      <w:r w:rsidR="008C0778">
        <w:t xml:space="preserve"> declared and indirect financial interest, as </w:t>
      </w:r>
      <w:r w:rsidR="008C0778" w:rsidRPr="008C0778">
        <w:t>Kidney Cancer UK has received funding from BMS, Merck and Pfizer</w:t>
      </w:r>
      <w:r w:rsidR="008C0778">
        <w:t xml:space="preserve">. </w:t>
      </w:r>
      <w:r w:rsidR="008C0778">
        <w:lastRenderedPageBreak/>
        <w:t xml:space="preserve">It was agreed that these declarations would not prevent Dr Charney </w:t>
      </w:r>
      <w:r w:rsidR="00904845">
        <w:t>from providing expert advice in this discussion.</w:t>
      </w:r>
    </w:p>
    <w:p w14:paraId="72A1A0CB" w14:textId="14509CDD" w:rsidR="00E539E7" w:rsidRPr="00E23398" w:rsidRDefault="00DB0EB4" w:rsidP="00E539E7">
      <w:pPr>
        <w:pStyle w:val="Bulletindent1"/>
      </w:pPr>
      <w:r>
        <w:t xml:space="preserve">Professor Thomas Powles declared a direct financial interest, as he has been renumeration by MSD for work on advisory boards. Professor Powles also declared a direct non-financial interest, due to </w:t>
      </w:r>
      <w:r w:rsidRPr="00DB0EB4">
        <w:t>receiv</w:t>
      </w:r>
      <w:r>
        <w:t>ing</w:t>
      </w:r>
      <w:r w:rsidRPr="00DB0EB4">
        <w:t xml:space="preserve"> academic credit for satellite symposia, co-leading the pembrolizumab study and leading on a number of trials for MSD</w:t>
      </w:r>
      <w:r>
        <w:t xml:space="preserve">, and </w:t>
      </w:r>
      <w:proofErr w:type="spellStart"/>
      <w:proofErr w:type="gramStart"/>
      <w:r>
        <w:t>a</w:t>
      </w:r>
      <w:proofErr w:type="spellEnd"/>
      <w:proofErr w:type="gramEnd"/>
      <w:r>
        <w:t xml:space="preserve"> indirect financial interest, having engaged in a</w:t>
      </w:r>
      <w:r w:rsidRPr="00DB0EB4">
        <w:t>dvisory/</w:t>
      </w:r>
      <w:r>
        <w:t>r</w:t>
      </w:r>
      <w:r w:rsidRPr="00DB0EB4">
        <w:t xml:space="preserve">esearch Boards (Honorarium): AstraZeneca, BMS, </w:t>
      </w:r>
      <w:proofErr w:type="spellStart"/>
      <w:r w:rsidRPr="00DB0EB4">
        <w:t>Exelixis</w:t>
      </w:r>
      <w:proofErr w:type="spellEnd"/>
      <w:r w:rsidRPr="00DB0EB4">
        <w:t>, Incyte, Ipsen, Merck, MSD, Novartis, Pfizer, Seattle Genetics, Merck Serono, Astellas, Johnson &amp; Johnson, Eisai, Roche</w:t>
      </w:r>
      <w:r>
        <w:t>.</w:t>
      </w:r>
      <w:r w:rsidR="00E23398" w:rsidRPr="00E23398">
        <w:t xml:space="preserve"> Professor Powles has</w:t>
      </w:r>
      <w:r w:rsidR="00E23398">
        <w:t xml:space="preserve"> also</w:t>
      </w:r>
      <w:r w:rsidR="00E23398" w:rsidRPr="00E23398">
        <w:t xml:space="preserve"> received travel/Accommodation/Expenses from: Roche, Pfizer, MSD, AstraZeneca, Ipsen. It was agreed that these declarations would not prevent Professor Powles from providing expert advice during this discussion</w:t>
      </w:r>
      <w:r w:rsidRPr="00E23398">
        <w:t xml:space="preserve"> It was agreed that these declarations would not prevent </w:t>
      </w:r>
      <w:r w:rsidR="00E23398" w:rsidRPr="00E23398">
        <w:t xml:space="preserve">Professor Powles from providing expert advice in this discussion. </w:t>
      </w:r>
    </w:p>
    <w:p w14:paraId="74D72DDC" w14:textId="299D2084" w:rsidR="007A77E4" w:rsidRPr="00E23398" w:rsidRDefault="00E23398" w:rsidP="007A77E4">
      <w:pPr>
        <w:pStyle w:val="Bulletindent1"/>
      </w:pPr>
      <w:r w:rsidRPr="00E23398">
        <w:t>Sophie Ann Scott declared an indirect financial interest as Kidney cancer UK has received funding within the last year from Merck, Sharp and Drome, Pfizer, and Bristol Myers Squibb. It was agreed this declaration would not prevent Sophie Ann Scott from providing expert advice during this discussion.</w:t>
      </w:r>
    </w:p>
    <w:p w14:paraId="5300AF1A" w14:textId="1494D7F8" w:rsidR="007A77E4" w:rsidRDefault="00D2035E" w:rsidP="00D2035E">
      <w:pPr>
        <w:pStyle w:val="Level3numbered"/>
        <w:numPr>
          <w:ilvl w:val="2"/>
          <w:numId w:val="5"/>
        </w:numPr>
        <w:ind w:left="2155" w:hanging="737"/>
      </w:pPr>
      <w:r w:rsidRPr="00C02D61">
        <w:t xml:space="preserve">The Chair </w:t>
      </w:r>
      <w:r>
        <w:t xml:space="preserve">led a discussion </w:t>
      </w:r>
      <w:r w:rsidR="005A1C05">
        <w:t>of the consultation comments presented to the committee.</w:t>
      </w:r>
      <w:r>
        <w:t xml:space="preserve"> This information was presented to the committee by </w:t>
      </w:r>
      <w:r w:rsidR="007210F4">
        <w:t>the Chair, Dr Charles Crawley.</w:t>
      </w:r>
    </w:p>
    <w:p w14:paraId="5C4A52BC" w14:textId="582116E8" w:rsidR="00205638" w:rsidRPr="001F551E" w:rsidRDefault="00205638" w:rsidP="00F57A78">
      <w:pPr>
        <w:pStyle w:val="Level2numbered"/>
      </w:pPr>
      <w:r w:rsidRPr="001F551E">
        <w:t>Part 2a – Closed session (</w:t>
      </w:r>
      <w:r w:rsidR="007210F4" w:rsidRPr="001F551E">
        <w:t xml:space="preserve">company representatives, </w:t>
      </w:r>
      <w:r w:rsidR="007210F4">
        <w:t>clinical and patient experts</w:t>
      </w:r>
      <w:r w:rsidR="007210F4" w:rsidRPr="001F551E">
        <w:t xml:space="preserve">, </w:t>
      </w:r>
      <w:r w:rsidR="007210F4">
        <w:t xml:space="preserve">and </w:t>
      </w:r>
      <w:r w:rsidR="007210F4" w:rsidRPr="001F551E">
        <w:t>members of the public were asked to leave the meeting</w:t>
      </w:r>
      <w:r w:rsidRPr="001F551E">
        <w:t>)</w:t>
      </w:r>
      <w:r w:rsidR="00031524">
        <w:t>.</w:t>
      </w:r>
      <w:r w:rsidR="005C0A14" w:rsidRPr="005C0A14">
        <w:t xml:space="preserve"> </w:t>
      </w:r>
    </w:p>
    <w:p w14:paraId="2A54D9CE" w14:textId="77777777" w:rsidR="00205638" w:rsidRPr="00EF1B45" w:rsidRDefault="00205638" w:rsidP="002C258D">
      <w:pPr>
        <w:pStyle w:val="Level3numbered"/>
      </w:pPr>
      <w:r w:rsidRPr="001F551E">
        <w:t xml:space="preserve">The committee </w:t>
      </w:r>
      <w:r w:rsidRPr="002C258D">
        <w:t>discussed</w:t>
      </w:r>
      <w:r w:rsidRPr="001F551E">
        <w:t xml:space="preserve"> confidential information submitted for this item.</w:t>
      </w:r>
    </w:p>
    <w:p w14:paraId="14346FB5" w14:textId="362F2CD5" w:rsidR="00205638" w:rsidRPr="001F551E" w:rsidRDefault="00205638" w:rsidP="00F57A78">
      <w:pPr>
        <w:pStyle w:val="Level2numbered"/>
      </w:pPr>
      <w:r w:rsidRPr="001F551E">
        <w:t xml:space="preserve">Part 2b </w:t>
      </w:r>
      <w:r w:rsidR="005C0A14">
        <w:t xml:space="preserve">– </w:t>
      </w:r>
      <w:r w:rsidRPr="001F551E">
        <w:t xml:space="preserve">Closed session (external </w:t>
      </w:r>
      <w:r w:rsidR="00B07D36">
        <w:t xml:space="preserve">assessment </w:t>
      </w:r>
      <w:r w:rsidRPr="001F551E">
        <w:t>group representatives were asked to leave the meeting)</w:t>
      </w:r>
      <w:r w:rsidR="00031524">
        <w:t>.</w:t>
      </w:r>
    </w:p>
    <w:p w14:paraId="3AAE2B40" w14:textId="2B53C17B"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E60301">
        <w:t xml:space="preserve">by </w:t>
      </w:r>
      <w:proofErr w:type="gramStart"/>
      <w:r w:rsidR="00E60301">
        <w:t>consensus.</w:t>
      </w:r>
      <w:r w:rsidRPr="001F551E">
        <w:t>.</w:t>
      </w:r>
      <w:proofErr w:type="gramEnd"/>
    </w:p>
    <w:p w14:paraId="46BE0E71" w14:textId="5B684CF7" w:rsidR="00205638" w:rsidRPr="001F7DDA" w:rsidRDefault="00205638" w:rsidP="002C258D">
      <w:pPr>
        <w:pStyle w:val="Level3numbered"/>
      </w:pPr>
      <w:r w:rsidRPr="001F7DDA">
        <w:t xml:space="preserve">The committee asked the NICE technical team to prepare the </w:t>
      </w:r>
      <w:r w:rsidR="00D2035E" w:rsidRPr="001F7DDA">
        <w:t>Final Appraisal Determination (FAD)</w:t>
      </w:r>
      <w:r w:rsidRPr="001F7DDA">
        <w:t xml:space="preserve"> in line with their decisions.</w:t>
      </w:r>
    </w:p>
    <w:p w14:paraId="601E4B6B" w14:textId="704F1DA7" w:rsidR="00E60301" w:rsidRDefault="00D2035E" w:rsidP="00E60301">
      <w:pPr>
        <w:pStyle w:val="Level3numbered"/>
        <w:numPr>
          <w:ilvl w:val="0"/>
          <w:numId w:val="28"/>
        </w:numPr>
      </w:pPr>
      <w:r>
        <w:t>F</w:t>
      </w:r>
      <w:r w:rsidR="007A77E4" w:rsidRPr="00C02D61">
        <w:t>urther updates will be available on the topic webpage in due cou</w:t>
      </w:r>
      <w:r w:rsidR="00E60301">
        <w:t xml:space="preserve">rse: </w:t>
      </w:r>
      <w:hyperlink r:id="rId8" w:history="1">
        <w:r w:rsidR="00E60301" w:rsidRPr="0002587F">
          <w:rPr>
            <w:rStyle w:val="Hyperlink"/>
          </w:rPr>
          <w:t>https://www.nice.org.uk/guidance/indevelopment/gid-ta10693</w:t>
        </w:r>
      </w:hyperlink>
    </w:p>
    <w:p w14:paraId="2171990C" w14:textId="1E09379B" w:rsidR="00A40948" w:rsidRDefault="00A40948" w:rsidP="00A40948">
      <w:pPr>
        <w:pStyle w:val="Level3numbered"/>
        <w:numPr>
          <w:ilvl w:val="0"/>
          <w:numId w:val="0"/>
        </w:numPr>
        <w:ind w:left="1778"/>
      </w:pPr>
    </w:p>
    <w:p w14:paraId="1401CD17" w14:textId="3BE26731" w:rsidR="00A40948" w:rsidRPr="00A40948" w:rsidRDefault="00A40948" w:rsidP="00A40948">
      <w:pPr>
        <w:pStyle w:val="Heading3"/>
      </w:pPr>
      <w:r>
        <w:lastRenderedPageBreak/>
        <w:t xml:space="preserve">Appraisal of </w:t>
      </w:r>
      <w:r w:rsidRPr="00A40948">
        <w:t>Olaparib for previously treated hormone-relapsed metastatic prostate cancer [ID1640]</w:t>
      </w:r>
    </w:p>
    <w:p w14:paraId="2425B503" w14:textId="77777777" w:rsidR="00A40948" w:rsidRPr="00EF1B45" w:rsidRDefault="00A40948" w:rsidP="00A40948">
      <w:pPr>
        <w:pStyle w:val="Level2numbered"/>
      </w:pPr>
      <w:r w:rsidRPr="00EF1B45">
        <w:t>Part 1 – Open session</w:t>
      </w:r>
    </w:p>
    <w:p w14:paraId="559DFCC5" w14:textId="771DEF01" w:rsidR="00A40948" w:rsidRPr="00205638" w:rsidRDefault="00A40948" w:rsidP="00A40948">
      <w:pPr>
        <w:pStyle w:val="Level3numbered"/>
      </w:pPr>
      <w:r w:rsidRPr="00205638">
        <w:t xml:space="preserve">The chair welcomed the invited experts, external </w:t>
      </w:r>
      <w:r>
        <w:t xml:space="preserve">assessment </w:t>
      </w:r>
      <w:r w:rsidRPr="00205638">
        <w:t xml:space="preserve">group representatives, members of the public and company representatives from </w:t>
      </w:r>
      <w:r w:rsidR="005F1B22">
        <w:t>AstraZeneca UK.</w:t>
      </w:r>
    </w:p>
    <w:p w14:paraId="28F6F2C0" w14:textId="77777777" w:rsidR="00A40948" w:rsidRPr="00205638" w:rsidRDefault="00A40948" w:rsidP="00A40948">
      <w:pPr>
        <w:pStyle w:val="Level3numbered"/>
      </w:pPr>
      <w:r w:rsidRPr="00205638">
        <w:t>The chair asked all committee members</w:t>
      </w:r>
      <w:r>
        <w:t xml:space="preserve"> and </w:t>
      </w:r>
      <w:r w:rsidRPr="00205638">
        <w:t xml:space="preserve">experts, external </w:t>
      </w:r>
      <w:r>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24CB79C8" w14:textId="70771011" w:rsidR="00A40948" w:rsidRPr="00C622AE" w:rsidRDefault="00C622AE" w:rsidP="00A40948">
      <w:pPr>
        <w:pStyle w:val="Bulletindent1"/>
      </w:pPr>
      <w:r w:rsidRPr="00C622AE">
        <w:t>There we</w:t>
      </w:r>
      <w:r>
        <w:t>re</w:t>
      </w:r>
      <w:r w:rsidRPr="00C622AE">
        <w:t xml:space="preserve"> no interests declared for this appraisal</w:t>
      </w:r>
      <w:r w:rsidR="00A40948" w:rsidRPr="00C622AE">
        <w:t xml:space="preserve">. </w:t>
      </w:r>
    </w:p>
    <w:p w14:paraId="2D0BB2D1" w14:textId="657298DC" w:rsidR="00A40948" w:rsidRDefault="00A40948" w:rsidP="00A40948">
      <w:pPr>
        <w:pStyle w:val="Level3numbered"/>
        <w:numPr>
          <w:ilvl w:val="2"/>
          <w:numId w:val="5"/>
        </w:numPr>
        <w:ind w:left="2155" w:hanging="737"/>
      </w:pPr>
      <w:r w:rsidRPr="00C02D61">
        <w:t xml:space="preserve">The Chair </w:t>
      </w:r>
      <w:r>
        <w:t xml:space="preserve">led a discussion </w:t>
      </w:r>
      <w:r w:rsidR="005F1B22">
        <w:t xml:space="preserve">of the consultation comments presented to the committee. </w:t>
      </w:r>
      <w:r>
        <w:t>This information was presented to the commi</w:t>
      </w:r>
      <w:r w:rsidR="005F1B22">
        <w:t>ttee by the Chair, Dr Charles Crawley.</w:t>
      </w:r>
    </w:p>
    <w:p w14:paraId="34D7C881" w14:textId="39B3C0FB" w:rsidR="00A40948" w:rsidRPr="001F551E" w:rsidRDefault="00A40948" w:rsidP="00A40948">
      <w:pPr>
        <w:pStyle w:val="Level2numbered"/>
      </w:pPr>
      <w:r w:rsidRPr="001F551E">
        <w:t>Part 2a – Closed session (</w:t>
      </w:r>
      <w:r w:rsidR="003D6827" w:rsidRPr="001F551E">
        <w:t>company representatives</w:t>
      </w:r>
      <w:r w:rsidR="003D6827">
        <w:t xml:space="preserve"> and </w:t>
      </w:r>
      <w:r w:rsidR="003D6827" w:rsidRPr="001F551E">
        <w:t>members of the public were asked to leave the meeting</w:t>
      </w:r>
      <w:r w:rsidR="003D6827">
        <w:t>)</w:t>
      </w:r>
    </w:p>
    <w:p w14:paraId="5533C8C4" w14:textId="77777777" w:rsidR="00A40948" w:rsidRPr="00EF1B45" w:rsidRDefault="00A40948" w:rsidP="00A40948">
      <w:pPr>
        <w:pStyle w:val="Level3numbered"/>
      </w:pPr>
      <w:r w:rsidRPr="001F551E">
        <w:t xml:space="preserve">The committee </w:t>
      </w:r>
      <w:r w:rsidRPr="002C258D">
        <w:t>discussed</w:t>
      </w:r>
      <w:r w:rsidRPr="001F551E">
        <w:t xml:space="preserve"> confidential information submitted for this item.</w:t>
      </w:r>
    </w:p>
    <w:p w14:paraId="3EA9E11E" w14:textId="5ED5D020" w:rsidR="00A40948" w:rsidRPr="001F551E" w:rsidRDefault="00A40948" w:rsidP="00A40948">
      <w:pPr>
        <w:pStyle w:val="Level2numbered"/>
      </w:pPr>
      <w:r w:rsidRPr="001F551E">
        <w:t xml:space="preserve">Part 2b </w:t>
      </w:r>
      <w:r>
        <w:t xml:space="preserve">– </w:t>
      </w:r>
      <w:r w:rsidRPr="001F551E">
        <w:t xml:space="preserve">Closed session (external </w:t>
      </w:r>
      <w:r>
        <w:t xml:space="preserve">assessment </w:t>
      </w:r>
      <w:r w:rsidRPr="001F551E">
        <w:t>group representatives were asked to leave the meeting)</w:t>
      </w:r>
      <w:r>
        <w:t>.</w:t>
      </w:r>
    </w:p>
    <w:p w14:paraId="162E148B" w14:textId="28C60B0F" w:rsidR="00A40948" w:rsidRPr="001F551E" w:rsidRDefault="00A40948" w:rsidP="00A40948">
      <w:pPr>
        <w:pStyle w:val="Level3numbered"/>
      </w:pPr>
      <w:r w:rsidRPr="001F551E">
        <w:t xml:space="preserve">The committee then agreed on the content of the </w:t>
      </w:r>
      <w:r>
        <w:t>Appraisal Consultation Document (ACD) or Final Appraisal Determination (FAD)</w:t>
      </w:r>
      <w:r w:rsidRPr="001F551E">
        <w:t xml:space="preserve">. The committee decision was reached </w:t>
      </w:r>
      <w:r w:rsidR="003D6827">
        <w:t>by consensus.</w:t>
      </w:r>
    </w:p>
    <w:p w14:paraId="00D6C768" w14:textId="306D2C79" w:rsidR="00A40948" w:rsidRPr="001F7DDA" w:rsidRDefault="00A40948" w:rsidP="00A40948">
      <w:pPr>
        <w:pStyle w:val="Level3numbered"/>
      </w:pPr>
      <w:r w:rsidRPr="001F551E">
        <w:t xml:space="preserve">The committee asked the NICE technical team to prepare </w:t>
      </w:r>
      <w:r w:rsidRPr="001F7DDA">
        <w:t>the Final Appraisal Determination (FAD) in line with their decisions.</w:t>
      </w:r>
    </w:p>
    <w:p w14:paraId="62A6EB68" w14:textId="12EABDA0" w:rsidR="00A40948" w:rsidRPr="00C02D61" w:rsidRDefault="00A40948" w:rsidP="002E25DA">
      <w:pPr>
        <w:pStyle w:val="Level3numbered"/>
        <w:numPr>
          <w:ilvl w:val="0"/>
          <w:numId w:val="28"/>
        </w:numPr>
      </w:pPr>
      <w:r>
        <w:t>F</w:t>
      </w:r>
      <w:r w:rsidRPr="00C02D61">
        <w:t>urther updates will be available on the topic webpage in due course</w:t>
      </w:r>
      <w:r>
        <w:t>:</w:t>
      </w:r>
      <w:r w:rsidRPr="00C02D61">
        <w:t xml:space="preserve"> </w:t>
      </w:r>
      <w:r w:rsidR="00CE5F18">
        <w:rPr>
          <w:highlight w:val="yellow"/>
        </w:rPr>
        <w:t xml:space="preserve"> </w:t>
      </w:r>
      <w:r w:rsidR="00CE5F18" w:rsidRPr="00CE5F18">
        <w:t xml:space="preserve"> </w:t>
      </w:r>
      <w:hyperlink r:id="rId9" w:history="1">
        <w:r w:rsidR="00CE5F18" w:rsidRPr="0002587F">
          <w:rPr>
            <w:rStyle w:val="Hyperlink"/>
          </w:rPr>
          <w:t>https://www.nice.org.uk/guidance/indevelopment/gid-ta10584</w:t>
        </w:r>
      </w:hyperlink>
    </w:p>
    <w:p w14:paraId="7E86305B" w14:textId="77777777" w:rsidR="009B5D1C" w:rsidRPr="00C02D61" w:rsidRDefault="00236AD0" w:rsidP="003E65BA">
      <w:pPr>
        <w:pStyle w:val="Heading3"/>
      </w:pPr>
      <w:r w:rsidRPr="00C02D61">
        <w:t>Date of the next meeting</w:t>
      </w:r>
    </w:p>
    <w:p w14:paraId="7CF9FE5A" w14:textId="1661F5DE" w:rsidR="00463336" w:rsidRDefault="007507BD" w:rsidP="00AD0E92">
      <w:pPr>
        <w:pStyle w:val="Paragraphnonumbers"/>
      </w:pPr>
      <w:r w:rsidRPr="001F551E">
        <w:t xml:space="preserve">The next meeting of the </w:t>
      </w:r>
      <w:r w:rsidR="003B087D">
        <w:t>Technology Appraisal Committee B</w:t>
      </w:r>
      <w:r w:rsidR="00236AD0" w:rsidRPr="001F551E">
        <w:t xml:space="preserve"> will be held on </w:t>
      </w:r>
      <w:r w:rsidR="00DF6CF7">
        <w:t>Wednesday</w:t>
      </w:r>
      <w:r w:rsidR="003B087D">
        <w:t xml:space="preserve"> 1</w:t>
      </w:r>
      <w:r w:rsidR="00DF6CF7">
        <w:t xml:space="preserve">0 </w:t>
      </w:r>
      <w:r w:rsidR="003B087D">
        <w:t>August 2022</w:t>
      </w:r>
      <w:r w:rsidR="00205638" w:rsidRPr="001F551E">
        <w:t xml:space="preserve"> </w:t>
      </w:r>
      <w:r w:rsidR="00A45CDD" w:rsidRPr="001F551E">
        <w:t xml:space="preserve">and will start promptly at </w:t>
      </w:r>
      <w:r w:rsidR="003B087D">
        <w:t>09:30am</w:t>
      </w:r>
      <w:r w:rsidR="00236AD0" w:rsidRPr="001F551E">
        <w:t xml:space="preserve">. </w:t>
      </w:r>
    </w:p>
    <w:p w14:paraId="15A5BC10" w14:textId="77777777" w:rsidR="00135794" w:rsidRDefault="00135794" w:rsidP="00B62844">
      <w:pPr>
        <w:spacing w:line="276" w:lineRule="auto"/>
      </w:pPr>
    </w:p>
    <w:sectPr w:rsidR="00135794"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9899485">
    <w:abstractNumId w:val="18"/>
  </w:num>
  <w:num w:numId="2" w16cid:durableId="180172921">
    <w:abstractNumId w:val="15"/>
  </w:num>
  <w:num w:numId="3" w16cid:durableId="87502572">
    <w:abstractNumId w:val="19"/>
  </w:num>
  <w:num w:numId="4" w16cid:durableId="1799059779">
    <w:abstractNumId w:val="16"/>
  </w:num>
  <w:num w:numId="5" w16cid:durableId="79642959">
    <w:abstractNumId w:val="21"/>
  </w:num>
  <w:num w:numId="6" w16cid:durableId="55401576">
    <w:abstractNumId w:val="23"/>
  </w:num>
  <w:num w:numId="7" w16cid:durableId="66266277">
    <w:abstractNumId w:val="10"/>
  </w:num>
  <w:num w:numId="8" w16cid:durableId="1505826416">
    <w:abstractNumId w:val="12"/>
  </w:num>
  <w:num w:numId="9" w16cid:durableId="1928689561">
    <w:abstractNumId w:val="22"/>
  </w:num>
  <w:num w:numId="10" w16cid:durableId="71858899">
    <w:abstractNumId w:val="21"/>
  </w:num>
  <w:num w:numId="11" w16cid:durableId="540943913">
    <w:abstractNumId w:val="21"/>
  </w:num>
  <w:num w:numId="12" w16cid:durableId="1648052806">
    <w:abstractNumId w:val="21"/>
  </w:num>
  <w:num w:numId="13" w16cid:durableId="1157109403">
    <w:abstractNumId w:val="13"/>
  </w:num>
  <w:num w:numId="14" w16cid:durableId="137848953">
    <w:abstractNumId w:val="17"/>
  </w:num>
  <w:num w:numId="15" w16cid:durableId="494880127">
    <w:abstractNumId w:val="11"/>
  </w:num>
  <w:num w:numId="16" w16cid:durableId="794107151">
    <w:abstractNumId w:val="14"/>
  </w:num>
  <w:num w:numId="17" w16cid:durableId="1095056145">
    <w:abstractNumId w:val="9"/>
  </w:num>
  <w:num w:numId="18" w16cid:durableId="294142818">
    <w:abstractNumId w:val="7"/>
  </w:num>
  <w:num w:numId="19" w16cid:durableId="1037855773">
    <w:abstractNumId w:val="6"/>
  </w:num>
  <w:num w:numId="20" w16cid:durableId="1447234012">
    <w:abstractNumId w:val="5"/>
  </w:num>
  <w:num w:numId="21" w16cid:durableId="753283750">
    <w:abstractNumId w:val="4"/>
  </w:num>
  <w:num w:numId="22" w16cid:durableId="219945680">
    <w:abstractNumId w:val="8"/>
  </w:num>
  <w:num w:numId="23" w16cid:durableId="944340327">
    <w:abstractNumId w:val="3"/>
  </w:num>
  <w:num w:numId="24" w16cid:durableId="1105615886">
    <w:abstractNumId w:val="2"/>
  </w:num>
  <w:num w:numId="25" w16cid:durableId="1796673813">
    <w:abstractNumId w:val="1"/>
  </w:num>
  <w:num w:numId="26" w16cid:durableId="312804325">
    <w:abstractNumId w:val="0"/>
  </w:num>
  <w:num w:numId="27" w16cid:durableId="17079476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8063968">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91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0A33"/>
    <w:rsid w:val="00053C24"/>
    <w:rsid w:val="0007150D"/>
    <w:rsid w:val="00080C80"/>
    <w:rsid w:val="000824C1"/>
    <w:rsid w:val="00083CF9"/>
    <w:rsid w:val="00085585"/>
    <w:rsid w:val="00095113"/>
    <w:rsid w:val="000A3C2F"/>
    <w:rsid w:val="000A687D"/>
    <w:rsid w:val="000C4E08"/>
    <w:rsid w:val="000D1197"/>
    <w:rsid w:val="000D5F50"/>
    <w:rsid w:val="000F04B6"/>
    <w:rsid w:val="0010033F"/>
    <w:rsid w:val="0010461D"/>
    <w:rsid w:val="00106931"/>
    <w:rsid w:val="0011038B"/>
    <w:rsid w:val="00112212"/>
    <w:rsid w:val="0012100C"/>
    <w:rsid w:val="001220B1"/>
    <w:rsid w:val="00135794"/>
    <w:rsid w:val="001420B9"/>
    <w:rsid w:val="001501C0"/>
    <w:rsid w:val="00161397"/>
    <w:rsid w:val="00162259"/>
    <w:rsid w:val="001662DA"/>
    <w:rsid w:val="00167902"/>
    <w:rsid w:val="00196E93"/>
    <w:rsid w:val="001A18CE"/>
    <w:rsid w:val="001B1080"/>
    <w:rsid w:val="001C38B8"/>
    <w:rsid w:val="001C5FB8"/>
    <w:rsid w:val="001D769D"/>
    <w:rsid w:val="001E1376"/>
    <w:rsid w:val="001F2404"/>
    <w:rsid w:val="001F551E"/>
    <w:rsid w:val="001F7DDA"/>
    <w:rsid w:val="002038C6"/>
    <w:rsid w:val="00205638"/>
    <w:rsid w:val="0022082C"/>
    <w:rsid w:val="002228E3"/>
    <w:rsid w:val="00223637"/>
    <w:rsid w:val="00232BE5"/>
    <w:rsid w:val="00236AD0"/>
    <w:rsid w:val="00240933"/>
    <w:rsid w:val="00250F16"/>
    <w:rsid w:val="00257398"/>
    <w:rsid w:val="00272290"/>
    <w:rsid w:val="002748D1"/>
    <w:rsid w:val="00277DAE"/>
    <w:rsid w:val="00297D4B"/>
    <w:rsid w:val="002A3DD1"/>
    <w:rsid w:val="002B5720"/>
    <w:rsid w:val="002B6E2C"/>
    <w:rsid w:val="002C258D"/>
    <w:rsid w:val="002C660B"/>
    <w:rsid w:val="002C7A84"/>
    <w:rsid w:val="002D1A7F"/>
    <w:rsid w:val="002E25DA"/>
    <w:rsid w:val="002F3D4E"/>
    <w:rsid w:val="002F5606"/>
    <w:rsid w:val="0030059A"/>
    <w:rsid w:val="003206C0"/>
    <w:rsid w:val="003344E9"/>
    <w:rsid w:val="00337868"/>
    <w:rsid w:val="00344EA6"/>
    <w:rsid w:val="00350071"/>
    <w:rsid w:val="00370813"/>
    <w:rsid w:val="00377867"/>
    <w:rsid w:val="003965A8"/>
    <w:rsid w:val="003A2CF7"/>
    <w:rsid w:val="003A4E3F"/>
    <w:rsid w:val="003A4F8A"/>
    <w:rsid w:val="003B087D"/>
    <w:rsid w:val="003C1D05"/>
    <w:rsid w:val="003C2EEF"/>
    <w:rsid w:val="003D0F29"/>
    <w:rsid w:val="003D4563"/>
    <w:rsid w:val="003D5F9F"/>
    <w:rsid w:val="003D6827"/>
    <w:rsid w:val="003E005F"/>
    <w:rsid w:val="003E3BA6"/>
    <w:rsid w:val="003E5516"/>
    <w:rsid w:val="003E65BA"/>
    <w:rsid w:val="003E6642"/>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82D9F"/>
    <w:rsid w:val="004906F4"/>
    <w:rsid w:val="004B45D0"/>
    <w:rsid w:val="004C66FD"/>
    <w:rsid w:val="004E02E2"/>
    <w:rsid w:val="004F02A5"/>
    <w:rsid w:val="004F5518"/>
    <w:rsid w:val="00504C18"/>
    <w:rsid w:val="00507F46"/>
    <w:rsid w:val="005229F6"/>
    <w:rsid w:val="005360C8"/>
    <w:rsid w:val="00540FB2"/>
    <w:rsid w:val="00545C91"/>
    <w:rsid w:val="0055355B"/>
    <w:rsid w:val="00556AD2"/>
    <w:rsid w:val="00593560"/>
    <w:rsid w:val="00596F1C"/>
    <w:rsid w:val="005A1C05"/>
    <w:rsid w:val="005A21EC"/>
    <w:rsid w:val="005B3883"/>
    <w:rsid w:val="005C0A14"/>
    <w:rsid w:val="005D2B46"/>
    <w:rsid w:val="005D4EF7"/>
    <w:rsid w:val="005E24AD"/>
    <w:rsid w:val="005E2873"/>
    <w:rsid w:val="005E2FA2"/>
    <w:rsid w:val="005E6B2F"/>
    <w:rsid w:val="005F1B22"/>
    <w:rsid w:val="00603397"/>
    <w:rsid w:val="00611CB1"/>
    <w:rsid w:val="00613786"/>
    <w:rsid w:val="006231D3"/>
    <w:rsid w:val="0064247C"/>
    <w:rsid w:val="00643C23"/>
    <w:rsid w:val="00644B24"/>
    <w:rsid w:val="00646DAA"/>
    <w:rsid w:val="00654704"/>
    <w:rsid w:val="0066652E"/>
    <w:rsid w:val="00670F87"/>
    <w:rsid w:val="006712CE"/>
    <w:rsid w:val="00672443"/>
    <w:rsid w:val="0067259D"/>
    <w:rsid w:val="00681A73"/>
    <w:rsid w:val="00682F9B"/>
    <w:rsid w:val="00683EA8"/>
    <w:rsid w:val="00697002"/>
    <w:rsid w:val="006A0674"/>
    <w:rsid w:val="006A134F"/>
    <w:rsid w:val="006B0606"/>
    <w:rsid w:val="006B324A"/>
    <w:rsid w:val="006B4C67"/>
    <w:rsid w:val="006D0F16"/>
    <w:rsid w:val="006D3185"/>
    <w:rsid w:val="006E2A83"/>
    <w:rsid w:val="006F3468"/>
    <w:rsid w:val="007019D5"/>
    <w:rsid w:val="00704EA5"/>
    <w:rsid w:val="00706605"/>
    <w:rsid w:val="007210F4"/>
    <w:rsid w:val="007507BD"/>
    <w:rsid w:val="007536E5"/>
    <w:rsid w:val="00755E0E"/>
    <w:rsid w:val="007574E0"/>
    <w:rsid w:val="00761C9C"/>
    <w:rsid w:val="00774747"/>
    <w:rsid w:val="00782C9C"/>
    <w:rsid w:val="007851C3"/>
    <w:rsid w:val="007A0762"/>
    <w:rsid w:val="007A3DC0"/>
    <w:rsid w:val="007A468B"/>
    <w:rsid w:val="007A689D"/>
    <w:rsid w:val="007A77E4"/>
    <w:rsid w:val="007B5879"/>
    <w:rsid w:val="007C331F"/>
    <w:rsid w:val="007C5EC3"/>
    <w:rsid w:val="007D0D24"/>
    <w:rsid w:val="007F5E7F"/>
    <w:rsid w:val="008044B2"/>
    <w:rsid w:val="008236B6"/>
    <w:rsid w:val="00835FBC"/>
    <w:rsid w:val="008409BD"/>
    <w:rsid w:val="00842ACF"/>
    <w:rsid w:val="008451A1"/>
    <w:rsid w:val="00850C0E"/>
    <w:rsid w:val="0088566F"/>
    <w:rsid w:val="008937E0"/>
    <w:rsid w:val="00894C28"/>
    <w:rsid w:val="008A132E"/>
    <w:rsid w:val="008A4EE2"/>
    <w:rsid w:val="008A7F9E"/>
    <w:rsid w:val="008C0778"/>
    <w:rsid w:val="008C3DD4"/>
    <w:rsid w:val="008C42E7"/>
    <w:rsid w:val="008C44A2"/>
    <w:rsid w:val="008E0E0D"/>
    <w:rsid w:val="008E75F2"/>
    <w:rsid w:val="00903E68"/>
    <w:rsid w:val="00904845"/>
    <w:rsid w:val="009114CE"/>
    <w:rsid w:val="00922F67"/>
    <w:rsid w:val="00924278"/>
    <w:rsid w:val="009400E9"/>
    <w:rsid w:val="00945826"/>
    <w:rsid w:val="00947812"/>
    <w:rsid w:val="00955914"/>
    <w:rsid w:val="00956CBD"/>
    <w:rsid w:val="0096122F"/>
    <w:rsid w:val="009665AE"/>
    <w:rsid w:val="009742E7"/>
    <w:rsid w:val="009807BF"/>
    <w:rsid w:val="00986E38"/>
    <w:rsid w:val="00991285"/>
    <w:rsid w:val="00994987"/>
    <w:rsid w:val="009B0F74"/>
    <w:rsid w:val="009B1704"/>
    <w:rsid w:val="009B5D1C"/>
    <w:rsid w:val="009E20B3"/>
    <w:rsid w:val="009E4E35"/>
    <w:rsid w:val="00A06F9C"/>
    <w:rsid w:val="00A269AF"/>
    <w:rsid w:val="00A35D76"/>
    <w:rsid w:val="00A36039"/>
    <w:rsid w:val="00A3610D"/>
    <w:rsid w:val="00A40948"/>
    <w:rsid w:val="00A428F8"/>
    <w:rsid w:val="00A45CDD"/>
    <w:rsid w:val="00A53F0B"/>
    <w:rsid w:val="00A60AF0"/>
    <w:rsid w:val="00A70955"/>
    <w:rsid w:val="00A82301"/>
    <w:rsid w:val="00A82558"/>
    <w:rsid w:val="00A973EA"/>
    <w:rsid w:val="00AC7782"/>
    <w:rsid w:val="00AC7BD7"/>
    <w:rsid w:val="00AD0E92"/>
    <w:rsid w:val="00AD5D45"/>
    <w:rsid w:val="00AD6F07"/>
    <w:rsid w:val="00AE08F2"/>
    <w:rsid w:val="00AF23C6"/>
    <w:rsid w:val="00AF3BCA"/>
    <w:rsid w:val="00B04479"/>
    <w:rsid w:val="00B053D4"/>
    <w:rsid w:val="00B07D36"/>
    <w:rsid w:val="00B429C5"/>
    <w:rsid w:val="00B45ABC"/>
    <w:rsid w:val="00B46E0C"/>
    <w:rsid w:val="00B60053"/>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32448"/>
    <w:rsid w:val="00C4215E"/>
    <w:rsid w:val="00C51601"/>
    <w:rsid w:val="00C55E3A"/>
    <w:rsid w:val="00C622AE"/>
    <w:rsid w:val="00C7373D"/>
    <w:rsid w:val="00C75930"/>
    <w:rsid w:val="00C82EFE"/>
    <w:rsid w:val="00C871D3"/>
    <w:rsid w:val="00C941B6"/>
    <w:rsid w:val="00C963C4"/>
    <w:rsid w:val="00C978CB"/>
    <w:rsid w:val="00CA2D33"/>
    <w:rsid w:val="00CB14E1"/>
    <w:rsid w:val="00CB4466"/>
    <w:rsid w:val="00CC7739"/>
    <w:rsid w:val="00CE43D1"/>
    <w:rsid w:val="00CE5F18"/>
    <w:rsid w:val="00CF0540"/>
    <w:rsid w:val="00CF61A3"/>
    <w:rsid w:val="00D07CC2"/>
    <w:rsid w:val="00D103FF"/>
    <w:rsid w:val="00D11E93"/>
    <w:rsid w:val="00D14E64"/>
    <w:rsid w:val="00D2035E"/>
    <w:rsid w:val="00D22F90"/>
    <w:rsid w:val="00D24A40"/>
    <w:rsid w:val="00D33D2F"/>
    <w:rsid w:val="00D36E00"/>
    <w:rsid w:val="00D459AD"/>
    <w:rsid w:val="00D70F52"/>
    <w:rsid w:val="00D74026"/>
    <w:rsid w:val="00D91513"/>
    <w:rsid w:val="00DA0F66"/>
    <w:rsid w:val="00DA1F50"/>
    <w:rsid w:val="00DA78F8"/>
    <w:rsid w:val="00DA7E81"/>
    <w:rsid w:val="00DB0EB4"/>
    <w:rsid w:val="00DB7ED3"/>
    <w:rsid w:val="00DC1F86"/>
    <w:rsid w:val="00DC488B"/>
    <w:rsid w:val="00DD06F9"/>
    <w:rsid w:val="00DE2162"/>
    <w:rsid w:val="00DE3AC2"/>
    <w:rsid w:val="00DF0C5C"/>
    <w:rsid w:val="00DF62A8"/>
    <w:rsid w:val="00DF6CF7"/>
    <w:rsid w:val="00E00AAB"/>
    <w:rsid w:val="00E16CDD"/>
    <w:rsid w:val="00E212B5"/>
    <w:rsid w:val="00E2211D"/>
    <w:rsid w:val="00E23398"/>
    <w:rsid w:val="00E37C8A"/>
    <w:rsid w:val="00E46F5D"/>
    <w:rsid w:val="00E53250"/>
    <w:rsid w:val="00E539E7"/>
    <w:rsid w:val="00E56B48"/>
    <w:rsid w:val="00E60116"/>
    <w:rsid w:val="00E60301"/>
    <w:rsid w:val="00E77A26"/>
    <w:rsid w:val="00E82B9F"/>
    <w:rsid w:val="00E8687F"/>
    <w:rsid w:val="00E9120D"/>
    <w:rsid w:val="00E927DA"/>
    <w:rsid w:val="00E95304"/>
    <w:rsid w:val="00EA22A4"/>
    <w:rsid w:val="00EA375B"/>
    <w:rsid w:val="00EA7444"/>
    <w:rsid w:val="00EB1941"/>
    <w:rsid w:val="00EC57DD"/>
    <w:rsid w:val="00EF1B45"/>
    <w:rsid w:val="00EF2BE2"/>
    <w:rsid w:val="00F0198B"/>
    <w:rsid w:val="00F116B4"/>
    <w:rsid w:val="00F32B92"/>
    <w:rsid w:val="00F42F8E"/>
    <w:rsid w:val="00F43D68"/>
    <w:rsid w:val="00F44460"/>
    <w:rsid w:val="00F57A78"/>
    <w:rsid w:val="00F73674"/>
    <w:rsid w:val="00F86390"/>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69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62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ta10584"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219</Words>
  <Characters>12650</Characters>
  <Application>Microsoft Office Word</Application>
  <DocSecurity>0</DocSecurity>
  <Lines>105</Lines>
  <Paragraphs>29</Paragraphs>
  <ScaleCrop>false</ScaleCrop>
  <Company/>
  <LinksUpToDate>false</LinksUpToDate>
  <CharactersWithSpaces>1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12T07:17:00Z</dcterms:created>
  <dcterms:modified xsi:type="dcterms:W3CDTF">2022-08-12T07:17:00Z</dcterms:modified>
</cp:coreProperties>
</file>